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http://kenadeniji.github.io/Github/2024-09-16KenAdenijiResume.mp4</w:t>
        </w:r>
      </w:hyperlink>
    </w:p>
    <w:bookmarkEnd w:id="24"/>
    <w:p>
      <w:pPr>
        <w:pStyle w:val="BodyText"/>
      </w:pPr>
      <w:hyperlink r:id="rId25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6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6"/>
    <w:bookmarkStart w:id="34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7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8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9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0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1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3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4"/>
    <w:bookmarkStart w:id="37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ordEngineering</w:t>
        </w:r>
      </w:hyperlink>
    </w:p>
    <w:bookmarkEnd w:id="37"/>
    <w:p>
      <w:pPr>
        <w:pStyle w:val="FirstParagraph"/>
      </w:pPr>
      <w:bookmarkStart w:id="38" w:name="jobDescriptions"/>
      <w:bookmarkEnd w:id="38"/>
    </w:p>
    <w:bookmarkStart w:id="68" w:name="job-descriptions"/>
    <w:p>
      <w:pPr>
        <w:pStyle w:val="Heading2"/>
      </w:pPr>
      <w:r>
        <w:t xml:space="preserve">JOB DESCRIPTIONS</w:t>
      </w:r>
    </w:p>
    <w:bookmarkStart w:id="40" w:name="X7c8ba991b1bea05422621c704ad0e0ec781947d"/>
    <w:p>
      <w:pPr>
        <w:pStyle w:val="Heading3"/>
      </w:pPr>
      <w:hyperlink r:id="rId39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0"/>
    <w:bookmarkStart w:id="43" w:name="Xe22390f454a751b87fe330a9676eb848cfedb67"/>
    <w:p>
      <w:pPr>
        <w:pStyle w:val="Heading3"/>
      </w:pPr>
      <w:hyperlink r:id="rId41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2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3"/>
    <w:bookmarkStart w:id="45" w:name="X847050a9b26983b2458d165ad2a19c60b2ad8dc"/>
    <w:p>
      <w:pPr>
        <w:pStyle w:val="Heading3"/>
      </w:pPr>
      <w:hyperlink r:id="rId44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5"/>
    <w:bookmarkStart w:id="47" w:name="X00c65edaf0b66280992eb1096c1956071260af2"/>
    <w:p>
      <w:pPr>
        <w:pStyle w:val="Heading3"/>
      </w:pP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7"/>
    <w:bookmarkStart w:id="49" w:name="X47338435b5bb60a718756252091d7ced6c248d8"/>
    <w:p>
      <w:pPr>
        <w:pStyle w:val="Heading3"/>
      </w:pPr>
      <w:hyperlink r:id="rId48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9"/>
    <w:bookmarkStart w:id="51" w:name="Xa68e9ed2b84b7cc18b5f7c96462ddecca01cb45"/>
    <w:p>
      <w:pPr>
        <w:pStyle w:val="Heading3"/>
      </w:pPr>
      <w:hyperlink r:id="rId50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1"/>
    <w:bookmarkStart w:id="52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2"/>
    <w:bookmarkStart w:id="54" w:name="X33ba5731ad71615fa1ddca9738418b8399ba12d"/>
    <w:p>
      <w:pPr>
        <w:pStyle w:val="Heading3"/>
      </w:pPr>
      <w:hyperlink r:id="rId53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4"/>
    <w:bookmarkStart w:id="55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5"/>
    <w:bookmarkStart w:id="57" w:name="Xe621a272b2e3ebd65efd913dd20c1c43d7c3de8"/>
    <w:p>
      <w:pPr>
        <w:pStyle w:val="Heading3"/>
      </w:pPr>
      <w:hyperlink r:id="rId56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7"/>
    <w:bookmarkStart w:id="59" w:name="X59ef651d5849c15382a56219c4a05aa721d25c5"/>
    <w:p>
      <w:pPr>
        <w:pStyle w:val="Heading3"/>
      </w:pPr>
      <w:hyperlink r:id="rId58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9"/>
    <w:bookmarkStart w:id="62" w:name="Xafb98839f6596774c5de4ac49f4cf6542ab8539"/>
    <w:p>
      <w:pPr>
        <w:pStyle w:val="Heading3"/>
      </w:pPr>
      <w:hyperlink r:id="rId60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1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2"/>
    <w:bookmarkStart w:id="63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3"/>
    <w:bookmarkStart w:id="67" w:name="X367b581eb513fa6d23849496f54874d6e79e494"/>
    <w:p>
      <w:pPr>
        <w:pStyle w:val="Heading3"/>
      </w:pPr>
      <w:hyperlink r:id="rId64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5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6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7"/>
    <w:bookmarkEnd w:id="68"/>
    <w:bookmarkStart w:id="86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0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1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3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0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1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3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4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5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6"/>
    <w:bookmarkStart w:id="95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7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8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1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2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3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Tagged Image File Format (TIFF)</w:t>
        </w:r>
      </w:hyperlink>
    </w:p>
    <w:bookmarkEnd w:id="95"/>
    <w:bookmarkStart w:id="99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9"/>
    <w:bookmarkStart w:id="395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0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1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2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3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4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5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06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07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8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1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6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17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18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9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20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1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2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3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4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5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26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27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1"/>
        </w:numPr>
      </w:pPr>
      <w:hyperlink r:id="rId129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0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2">
        <w:r>
          <w:rPr>
            <w:rStyle w:val="Hyperlink"/>
          </w:rPr>
          <w:t xml:space="preserve">Scikit-learn</w:t>
        </w:r>
      </w:hyperlink>
      <w:r>
        <w:t xml:space="preserve"> </w:t>
      </w:r>
      <w:hyperlink r:id="rId133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4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5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6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7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8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9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40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1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2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3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5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10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2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3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4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5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6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7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8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9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30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1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2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</w:t>
      </w:r>
      <w:r>
        <w:t xml:space="preserve"> </w:t>
      </w:r>
      <w:hyperlink r:id="rId233">
        <w:r>
          <w:rPr>
            <w:rStyle w:val="Hyperlink"/>
          </w:rPr>
          <w:t xml:space="preserve">http://github.com/KenAdeniji/WordEngineering/tree/main/IIS/WordEngineering/MongoDB</w:t>
        </w:r>
      </w:hyperlink>
      <w:r>
        <w:t xml:space="preserve"> </w:t>
      </w:r>
      <w:hyperlink r:id="rId234">
        <w:r>
          <w:rPr>
            <w:rStyle w:val="Hyperlink"/>
          </w:rPr>
          <w:t xml:space="preserve">http://github.com/KenAdeniji/WordEngineering/blob/main/InformationInTransit/MongoDB/MongoDBDriverQuickTour.cs</w:t>
        </w:r>
      </w:hyperlink>
      <w:r>
        <w:t xml:space="preserve"> </w:t>
      </w:r>
      <w:hyperlink r:id="rId235">
        <w:r>
          <w:rPr>
            <w:rStyle w:val="Hyperlink"/>
          </w:rPr>
          <w:t xml:space="preserve">http://github.com/KenAdeniji/WordEngineering/blob/main/InformationInTransit/MongoDB/MongoDBHelper.cs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36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37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38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39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40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41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42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4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299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2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30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06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08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9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11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12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8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39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43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5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6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3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6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7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8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9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80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81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82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83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4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5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6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87">
        <w:r>
          <w:rPr>
            <w:rStyle w:val="Hyperlink"/>
          </w:rPr>
          <w:t xml:space="preserve">Python</w:t>
        </w:r>
      </w:hyperlink>
      <w:r>
        <w:t xml:space="preserve"> </w:t>
      </w:r>
      <w:hyperlink r:id="rId388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9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90">
        <w:r>
          <w:rPr>
            <w:rStyle w:val="Hyperlink"/>
          </w:rPr>
          <w:t xml:space="preserve">pandas</w:t>
        </w:r>
      </w:hyperlink>
      <w:r>
        <w:t xml:space="preserve"> </w:t>
      </w:r>
      <w:hyperlink r:id="rId391">
        <w:r>
          <w:rPr>
            <w:rStyle w:val="Hyperlink"/>
          </w:rPr>
          <w:t xml:space="preserve">polars</w:t>
        </w:r>
      </w:hyperlink>
      <w:r>
        <w:t xml:space="preserve"> </w:t>
      </w:r>
      <w:hyperlink r:id="rId392">
        <w:r>
          <w:rPr>
            <w:rStyle w:val="Hyperlink"/>
          </w:rPr>
          <w:t xml:space="preserve">selenium</w:t>
        </w:r>
      </w:hyperlink>
      <w:r>
        <w:t xml:space="preserve"> </w:t>
      </w:r>
      <w:hyperlink r:id="rId393">
        <w:r>
          <w:rPr>
            <w:rStyle w:val="Hyperlink"/>
          </w:rPr>
          <w:t xml:space="preserve">spaCy</w:t>
        </w:r>
      </w:hyperlink>
      <w:r>
        <w:t xml:space="preserve"> </w:t>
      </w:r>
      <w:hyperlink r:id="rId394">
        <w:r>
          <w:rPr>
            <w:rStyle w:val="Hyperlink"/>
          </w:rPr>
          <w:t xml:space="preserve">DuckDB</w:t>
        </w:r>
      </w:hyperlink>
    </w:p>
    <w:bookmarkEnd w:id="3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300" Target="http://e-comfort.ephraimtech.com/MvcApplicationCityMap/Maps/ViewMaps" TargetMode="External" /><Relationship Type="http://schemas.openxmlformats.org/officeDocument/2006/relationships/hyperlink" Id="rId273" Target="http://e-comfort.ephraimtech.com/National%20Oceanic%20and%20Atmospheric%20Administration%20(NOAA)/Home/Default?q=94555" TargetMode="External" /><Relationship Type="http://schemas.openxmlformats.org/officeDocument/2006/relationships/hyperlink" Id="rId386" Target="http://e-comfort.ephraimtech.com/Node.js/WordEngineering/WordEngineeringIndex.html" TargetMode="External" /><Relationship Type="http://schemas.openxmlformats.org/officeDocument/2006/relationships/hyperlink" Id="rId265" Target="http://e-comfort.ephraimtech.com/WordEngineering/Apple.com/ITunes.Apple.com.html" TargetMode="External" /><Relationship Type="http://schemas.openxmlformats.org/officeDocument/2006/relationships/hyperlink" Id="rId134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5" Target="http://e-comfort.ephraimtech.com/WordEngineering/ArtificialIntelligence/NeuralNetwork/Brain/OurRelatingToPerson.html" TargetMode="External" /><Relationship Type="http://schemas.openxmlformats.org/officeDocument/2006/relationships/hyperlink" Id="rId136" Target="http://e-comfort.ephraimtech.com/WordEngineering/ArtificialIntelligence/NeuralNetwork/Synaptic/Synaptic.html" TargetMode="External" /><Relationship Type="http://schemas.openxmlformats.org/officeDocument/2006/relationships/hyperlink" Id="rId137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8" Target="http://e-comfort.ephraimtech.com/WordEngineering/ArtificialIntelligence/deeplearnjs.org/deeplearnjs.org_-_Add.html" TargetMode="External" /><Relationship Type="http://schemas.openxmlformats.org/officeDocument/2006/relationships/hyperlink" Id="rId133" Target="http://e-comfort.ephraimtech.com/WordEngineering/ArtificialIntelligence/js.TensorFlow.org" TargetMode="External" /><Relationship Type="http://schemas.openxmlformats.org/officeDocument/2006/relationships/hyperlink" Id="rId139" Target="http://e-comfort.ephraimtech.com/WordEngineering/ArtificialIntelligence/ml.js" TargetMode="External" /><Relationship Type="http://schemas.openxmlformats.org/officeDocument/2006/relationships/hyperlink" Id="rId277" Target="http://e-comfort.ephraimtech.com/WordEngineering/Bart" TargetMode="External" /><Relationship Type="http://schemas.openxmlformats.org/officeDocument/2006/relationships/hyperlink" Id="rId259" Target="http://e-comfort.ephraimtech.com/WordEngineering/Bing/BingSearch.html" TargetMode="External" /><Relationship Type="http://schemas.openxmlformats.org/officeDocument/2006/relationships/hyperlink" Id="rId299" Target="http://e-comfort.ephraimtech.com/WordEngineering/Bing/Map/BingMapCenterPointLatitudeLongitude.aspx" TargetMode="External" /><Relationship Type="http://schemas.openxmlformats.org/officeDocument/2006/relationships/hyperlink" Id="rId220" Target="http://e-comfort.ephraimtech.com/WordEngineering/Breck-McKye.com/WhatLanguageIsThisGreekYouReAlrightCallThePoliceYourHouse.html" TargetMode="External" /><Relationship Type="http://schemas.openxmlformats.org/officeDocument/2006/relationships/hyperlink" Id="rId373" Target="http://e-comfort.ephraimtech.com/WordEngineering/CascadingStyleSheet" TargetMode="External" /><Relationship Type="http://schemas.openxmlformats.org/officeDocument/2006/relationships/hyperlink" Id="rId375" Target="http://e-comfort.ephraimtech.com/WordEngineering/CascadingStyleSheet/AppendChild.html" TargetMode="External" /><Relationship Type="http://schemas.openxmlformats.org/officeDocument/2006/relationships/hyperlink" Id="rId374" Target="http://e-comfort.ephraimtech.com/WordEngineering/CascadingStyleSheet/styles.html" TargetMode="External" /><Relationship Type="http://schemas.openxmlformats.org/officeDocument/2006/relationships/hyperlink" Id="rId311" Target="http://e-comfort.ephraimtech.com/WordEngineering/Chart/NorthwindEmployeesTerritories.aspx" TargetMode="External" /><Relationship Type="http://schemas.openxmlformats.org/officeDocument/2006/relationships/hyperlink" Id="rId278" Target="http://e-comfort.ephraimtech.com/WordEngineering/Data.gov/CKAN%20API.html" TargetMode="External" /><Relationship Type="http://schemas.openxmlformats.org/officeDocument/2006/relationships/hyperlink" Id="rId279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6" Target="http://e-comfort.ephraimtech.com/WordEngineering/FederalAviationAuthorityFAA.gov/FederalAviationAuthorityFAA.gov.aspx" TargetMode="External" /><Relationship Type="http://schemas.openxmlformats.org/officeDocument/2006/relationships/hyperlink" Id="rId330" Target="http://e-comfort.ephraimtech.com/WordEngineering/File/AccessControl.aspx" TargetMode="External" /><Relationship Type="http://schemas.openxmlformats.org/officeDocument/2006/relationships/hyperlink" Id="rId321" Target="http://e-comfort.ephraimtech.com/WordEngineering/File/FileQuery.html" TargetMode="External" /><Relationship Type="http://schemas.openxmlformats.org/officeDocument/2006/relationships/hyperlink" Id="rId274" Target="http://e-comfort.ephraimtech.com/WordEngineering/Flickr" TargetMode="External" /><Relationship Type="http://schemas.openxmlformats.org/officeDocument/2006/relationships/hyperlink" Id="rId345" Target="http://e-comfort.ephraimtech.com/WordEngineering/GeoLocation" TargetMode="External" /><Relationship Type="http://schemas.openxmlformats.org/officeDocument/2006/relationships/hyperlink" Id="rId362" Target="http://e-comfort.ephraimtech.com/WordEngineering/GeoLocation/ChrisVeness_-_movable-type.co.uk_-_geodesy.html" TargetMode="External" /><Relationship Type="http://schemas.openxmlformats.org/officeDocument/2006/relationships/hyperlink" Id="rId370" Target="http://e-comfort.ephraimtech.com/WordEngineering/GeoLocation/EarthTools.org.aspx" TargetMode="External" /><Relationship Type="http://schemas.openxmlformats.org/officeDocument/2006/relationships/hyperlink" Id="rId350" Target="http://e-comfort.ephraimtech.com/WordEngineering/GeoLocation/GeoBytes.com.html" TargetMode="External" /><Relationship Type="http://schemas.openxmlformats.org/officeDocument/2006/relationships/hyperlink" Id="rId358" Target="http://e-comfort.ephraimtech.com/WordEngineering/GeoLocation/GeoInfo.html" TargetMode="External" /><Relationship Type="http://schemas.openxmlformats.org/officeDocument/2006/relationships/hyperlink" Id="rId368" Target="http://e-comfort.ephraimtech.com/WordEngineering/GeoLocation/GeoLocationGoogleMap.html" TargetMode="External" /><Relationship Type="http://schemas.openxmlformats.org/officeDocument/2006/relationships/hyperlink" Id="rId360" Target="http://e-comfort.ephraimtech.com/WordEngineering/GeoLocation/GeoNames.aspx" TargetMode="External" /><Relationship Type="http://schemas.openxmlformats.org/officeDocument/2006/relationships/hyperlink" Id="rId361" Target="http://e-comfort.ephraimtech.com/WordEngineering/GeoLocation/GeoNames.html" TargetMode="External" /><Relationship Type="http://schemas.openxmlformats.org/officeDocument/2006/relationships/hyperlink" Id="rId352" Target="http://e-comfort.ephraimtech.com/WordEngineering/GeoLocation/GeoNames.orgFindNearbyWikipediaJSON.html" TargetMode="External" /><Relationship Type="http://schemas.openxmlformats.org/officeDocument/2006/relationships/hyperlink" Id="rId351" Target="http://e-comfort.ephraimtech.com/WordEngineering/GeoLocation/Geonames.orgWikipediaSearchJSON.html" TargetMode="External" /><Relationship Type="http://schemas.openxmlformats.org/officeDocument/2006/relationships/hyperlink" Id="rId356" Target="http://e-comfort.ephraimtech.com/WordEngineering/GeoLocation/HostIP.html" TargetMode="External" /><Relationship Type="http://schemas.openxmlformats.org/officeDocument/2006/relationships/hyperlink" Id="rId354" Target="http://e-comfort.ephraimtech.com/WordEngineering/GeoLocation/HostIpInfo.aspx" TargetMode="External" /><Relationship Type="http://schemas.openxmlformats.org/officeDocument/2006/relationships/hyperlink" Id="rId371" Target="http://e-comfort.ephraimtech.com/WordEngineering/GeoLocation/LatitudeLongitudeDistance.html" TargetMode="External" /><Relationship Type="http://schemas.openxmlformats.org/officeDocument/2006/relationships/hyperlink" Id="rId357" Target="http://e-comfort.ephraimtech.com/WordEngineering/GeoLocation/Maxmind.comGeoIp.html" TargetMode="External" /><Relationship Type="http://schemas.openxmlformats.org/officeDocument/2006/relationships/hyperlink" Id="rId372" Target="http://e-comfort.ephraimtech.com/WordEngineering/GeoLocation/Point.html" TargetMode="External" /><Relationship Type="http://schemas.openxmlformats.org/officeDocument/2006/relationships/hyperlink" Id="rId369" Target="http://e-comfort.ephraimtech.com/WordEngineering/GeoLocation/SimpleMaps.com/SimpleMaps.com.html" TargetMode="External" /><Relationship Type="http://schemas.openxmlformats.org/officeDocument/2006/relationships/hyperlink" Id="rId348" Target="http://e-comfort.ephraimtech.com/WordEngineering/GeoLocation/WorldTimeApi.org.html" TargetMode="External" /><Relationship Type="http://schemas.openxmlformats.org/officeDocument/2006/relationships/hyperlink" Id="rId359" Target="http://e-comfort.ephraimtech.com/WordEngineering/GeoLocation/YQLGeoLibrary.html?q=Canberra" TargetMode="External" /><Relationship Type="http://schemas.openxmlformats.org/officeDocument/2006/relationships/hyperlink" Id="rId347" Target="http://e-comfort.ephraimtech.com/WordEngineering/GeoLocation/api.OpenWeatherMap.org.html" TargetMode="External" /><Relationship Type="http://schemas.openxmlformats.org/officeDocument/2006/relationships/hyperlink" Id="rId365" Target="http://e-comfort.ephraimtech.com/WordEngineering/GeoLocation/geoip.prototypeapp.comlocate.html" TargetMode="External" /><Relationship Type="http://schemas.openxmlformats.org/officeDocument/2006/relationships/hyperlink" Id="rId349" Target="http://e-comfort.ephraimtech.com/WordEngineering/GeoLocation/geoplugin.com.html" TargetMode="External" /><Relationship Type="http://schemas.openxmlformats.org/officeDocument/2006/relationships/hyperlink" Id="rId366" Target="http://e-comfort.ephraimtech.com/WordEngineering/GeoLocation/ip-api.com.html" TargetMode="External" /><Relationship Type="http://schemas.openxmlformats.org/officeDocument/2006/relationships/hyperlink" Id="rId367" Target="http://e-comfort.ephraimtech.com/WordEngineering/GeoLocation/ipify.org.html" TargetMode="External" /><Relationship Type="http://schemas.openxmlformats.org/officeDocument/2006/relationships/hyperlink" Id="rId363" Target="http://e-comfort.ephraimtech.com/WordEngineering/GeoLocation/ipinfo.io.html" TargetMode="External" /><Relationship Type="http://schemas.openxmlformats.org/officeDocument/2006/relationships/hyperlink" Id="rId364" Target="http://e-comfort.ephraimtech.com/WordEngineering/GeoLocation/telize.com.html" TargetMode="External" /><Relationship Type="http://schemas.openxmlformats.org/officeDocument/2006/relationships/hyperlink" Id="rId254" Target="http://e-comfort.ephraimtech.com/WordEngineering/GettyImages.com/GettyImages.com_-_Search.html" TargetMode="External" /><Relationship Type="http://schemas.openxmlformats.org/officeDocument/2006/relationships/hyperlink" Id="rId276" Target="http://e-comfort.ephraimtech.com/WordEngineering/Google/GoogleAjaxLanguageApi.html" TargetMode="External" /><Relationship Type="http://schemas.openxmlformats.org/officeDocument/2006/relationships/hyperlink" Id="rId248" Target="http://e-comfort.ephraimtech.com/WordEngineering/Google/GoogleAjaxSearchApi.html" TargetMode="External" /><Relationship Type="http://schemas.openxmlformats.org/officeDocument/2006/relationships/hyperlink" Id="rId249" Target="http://e-comfort.ephraimtech.com/WordEngineering/Google/GoogleCustomSearch.html" TargetMode="External" /><Relationship Type="http://schemas.openxmlformats.org/officeDocument/2006/relationships/hyperlink" Id="rId305" Target="http://e-comfort.ephraimtech.com/WordEngineering/Google/GoogleFonts.html" TargetMode="External" /><Relationship Type="http://schemas.openxmlformats.org/officeDocument/2006/relationships/hyperlink" Id="rId340" Target="http://e-comfort.ephraimtech.com/WordEngineering/Google/GoogleOpenID.aspx" TargetMode="External" /><Relationship Type="http://schemas.openxmlformats.org/officeDocument/2006/relationships/hyperlink" Id="rId355" Target="http://e-comfort.ephraimtech.com/WordEngineering/Google/GoogleReverseGeocoding.aspx?latitude=51.962146&amp;longitude=7.602304" TargetMode="External" /><Relationship Type="http://schemas.openxmlformats.org/officeDocument/2006/relationships/hyperlink" Id="rId301" Target="http://e-comfort.ephraimtech.com/WordEngineering/Google/Map/GoogleMapVersion2.html" TargetMode="External" /><Relationship Type="http://schemas.openxmlformats.org/officeDocument/2006/relationships/hyperlink" Id="rId258" Target="http://e-comfort.ephraimtech.com/WordEngineering/Google/Map/GooglePlace.aspx" TargetMode="External" /><Relationship Type="http://schemas.openxmlformats.org/officeDocument/2006/relationships/hyperlink" Id="rId257" Target="http://e-comfort.ephraimtech.com/WordEngineering/Google/Map/Sydney_New%20South%20Wales_Australia.html" TargetMode="External" /><Relationship Type="http://schemas.openxmlformats.org/officeDocument/2006/relationships/hyperlink" Id="rId222" Target="http://e-comfort.ephraimtech.com/WordEngineering/HisWord/ExceedingMe.html" TargetMode="External" /><Relationship Type="http://schemas.openxmlformats.org/officeDocument/2006/relationships/hyperlink" Id="rId303" Target="http://e-comfort.ephraimtech.com/WordEngineering/Html" TargetMode="External" /><Relationship Type="http://schemas.openxmlformats.org/officeDocument/2006/relationships/hyperlink" Id="rId216" Target="http://e-comfort.ephraimtech.com/WordEngineering/IgnitersWorld.com/IgnitersWorld.com_-_jsonQ.html" TargetMode="External" /><Relationship Type="http://schemas.openxmlformats.org/officeDocument/2006/relationships/hyperlink" Id="rId316" Target="http://e-comfort.ephraimtech.com/WordEngineering/InformationSet/ISO-3166-Countries-with-Regional-Codes.html" TargetMode="External" /><Relationship Type="http://schemas.openxmlformats.org/officeDocument/2006/relationships/hyperlink" Id="rId218" Target="http://e-comfort.ephraimtech.com/WordEngineering/Internationalization" TargetMode="External" /><Relationship Type="http://schemas.openxmlformats.org/officeDocument/2006/relationships/hyperlink" Id="rId326" Target="http://e-comfort.ephraimtech.com/WordEngineering/InternetDictionaryProjectIDP/InternetDictionaryProjectIDP.html" TargetMode="External" /><Relationship Type="http://schemas.openxmlformats.org/officeDocument/2006/relationships/hyperlink" Id="rId343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2" Target="http://e-comfort.ephraimtech.com/WordEngineering/JavaScript/Algorithm/Base64%20encoding%20and%20decoding.html" TargetMode="External" /><Relationship Type="http://schemas.openxmlformats.org/officeDocument/2006/relationships/hyperlink" Id="rId209" Target="http://e-comfort.ephraimtech.com/WordEngineering/JavaScript/Algorithm/BaseConvert.html" TargetMode="External" /><Relationship Type="http://schemas.openxmlformats.org/officeDocument/2006/relationships/hyperlink" Id="rId210" Target="http://e-comfort.ephraimtech.com/WordEngineering/JavaScript/Algorithm/BaseNumber.html" TargetMode="External" /><Relationship Type="http://schemas.openxmlformats.org/officeDocument/2006/relationships/hyperlink" Id="rId334" Target="http://e-comfort.ephraimtech.com/WordEngineering/JavaScript/Algorithm/BodyMassIndexBMI.html" TargetMode="External" /><Relationship Type="http://schemas.openxmlformats.org/officeDocument/2006/relationships/hyperlink" Id="rId195" Target="http://e-comfort.ephraimtech.com/WordEngineering/JavaScript/Algorithm/ChessBoard.html" TargetMode="External" /><Relationship Type="http://schemas.openxmlformats.org/officeDocument/2006/relationships/hyperlink" Id="rId202" Target="http://e-comfort.ephraimtech.com/WordEngineering/JavaScript/Algorithm/ClientBrowser.html" TargetMode="External" /><Relationship Type="http://schemas.openxmlformats.org/officeDocument/2006/relationships/hyperlink" Id="rId185" Target="http://e-comfort.ephraimtech.com/WordEngineering/JavaScript/Algorithm/DOMParser.html" TargetMode="External" /><Relationship Type="http://schemas.openxmlformats.org/officeDocument/2006/relationships/hyperlink" Id="rId207" Target="http://e-comfort.ephraimtech.com/WordEngineering/JavaScript/Algorithm/DateQuarter.html" TargetMode="External" /><Relationship Type="http://schemas.openxmlformats.org/officeDocument/2006/relationships/hyperlink" Id="rId161" Target="http://e-comfort.ephraimtech.com/WordEngineering/JavaScript/Algorithm/DateStatistics.html" TargetMode="External" /><Relationship Type="http://schemas.openxmlformats.org/officeDocument/2006/relationships/hyperlink" Id="rId200" Target="http://e-comfort.ephraimtech.com/WordEngineering/JavaScript/Algorithm/DegreesAndRadiansConversion.html" TargetMode="External" /><Relationship Type="http://schemas.openxmlformats.org/officeDocument/2006/relationships/hyperlink" Id="rId201" Target="http://e-comfort.ephraimtech.com/WordEngineering/JavaScript/Algorithm/Denominator.html" TargetMode="External" /><Relationship Type="http://schemas.openxmlformats.org/officeDocument/2006/relationships/hyperlink" Id="rId203" Target="http://e-comfort.ephraimtech.com/WordEngineering/JavaScript/Algorithm/Document.html" TargetMode="External" /><Relationship Type="http://schemas.openxmlformats.org/officeDocument/2006/relationships/hyperlink" Id="rId198" Target="http://e-comfort.ephraimtech.com/WordEngineering/JavaScript/Algorithm/DocumentObjectModelDOM.html" TargetMode="External" /><Relationship Type="http://schemas.openxmlformats.org/officeDocument/2006/relationships/hyperlink" Id="rId335" Target="http://e-comfort.ephraimtech.com/WordEngineering/JavaScript/Algorithm/EncodeURI.html" TargetMode="External" /><Relationship Type="http://schemas.openxmlformats.org/officeDocument/2006/relationships/hyperlink" Id="rId336" Target="http://e-comfort.ephraimtech.com/WordEngineering/JavaScript/Algorithm/EncodeURIDOMParser.html" TargetMode="External" /><Relationship Type="http://schemas.openxmlformats.org/officeDocument/2006/relationships/hyperlink" Id="rId213" Target="http://e-comfort.ephraimtech.com/WordEngineering/JavaScript/Algorithm/EvalArithmeticOperator.html" TargetMode="External" /><Relationship Type="http://schemas.openxmlformats.org/officeDocument/2006/relationships/hyperlink" Id="rId168" Target="http://e-comfort.ephraimtech.com/WordEngineering/JavaScript/Algorithm/Filter.html" TargetMode="External" /><Relationship Type="http://schemas.openxmlformats.org/officeDocument/2006/relationships/hyperlink" Id="rId338" Target="http://e-comfort.ephraimtech.com/WordEngineering/JavaScript/Algorithm/JSZip.html" TargetMode="External" /><Relationship Type="http://schemas.openxmlformats.org/officeDocument/2006/relationships/hyperlink" Id="rId206" Target="http://e-comfort.ephraimtech.com/WordEngineering/JavaScript/Algorithm/KeyboardCharactersAndThereMeaningInLanguages.html" TargetMode="External" /><Relationship Type="http://schemas.openxmlformats.org/officeDocument/2006/relationships/hyperlink" Id="rId167" Target="http://e-comfort.ephraimtech.com/WordEngineering/JavaScript/Algorithm/Map.html" TargetMode="External" /><Relationship Type="http://schemas.openxmlformats.org/officeDocument/2006/relationships/hyperlink" Id="rId208" Target="http://e-comfort.ephraimtech.com/WordEngineering/JavaScript/Algorithm/Math.js_-_ComplexNumber.html" TargetMode="External" /><Relationship Type="http://schemas.openxmlformats.org/officeDocument/2006/relationships/hyperlink" Id="rId156" Target="http://e-comfort.ephraimtech.com/WordEngineering/JavaScript/Algorithm/MyNextIsMySea.html" TargetMode="External" /><Relationship Type="http://schemas.openxmlformats.org/officeDocument/2006/relationships/hyperlink" Id="rId211" Target="http://e-comfort.ephraimtech.com/WordEngineering/JavaScript/Algorithm/RandomNumber.html" TargetMode="External" /><Relationship Type="http://schemas.openxmlformats.org/officeDocument/2006/relationships/hyperlink" Id="rId166" Target="http://e-comfort.ephraimtech.com/WordEngineering/JavaScript/Algorithm/Reduce.html" TargetMode="External" /><Relationship Type="http://schemas.openxmlformats.org/officeDocument/2006/relationships/hyperlink" Id="rId307" Target="http://e-comfort.ephraimtech.com/WordEngineering/JavaScript/Algorithm/RegularExpressionSplit.html" TargetMode="External" /><Relationship Type="http://schemas.openxmlformats.org/officeDocument/2006/relationships/hyperlink" Id="rId196" Target="http://e-comfort.ephraimtech.com/WordEngineering/JavaScript/Algorithm/Resistor%20Color%20Coding.html" TargetMode="External" /><Relationship Type="http://schemas.openxmlformats.org/officeDocument/2006/relationships/hyperlink" Id="rId306" Target="http://e-comfort.ephraimtech.com/WordEngineering/JavaScript/Algorithm/SearchAndReplaceSubstringsUsingRegularExpression.html" TargetMode="External" /><Relationship Type="http://schemas.openxmlformats.org/officeDocument/2006/relationships/hyperlink" Id="rId197" Target="http://e-comfort.ephraimtech.com/WordEngineering/JavaScript/Algorithm/Simultaneous%20Equations.html" TargetMode="External" /><Relationship Type="http://schemas.openxmlformats.org/officeDocument/2006/relationships/hyperlink" Id="rId194" Target="http://e-comfort.ephraimtech.com/WordEngineering/JavaScript/Algorithm/TrafficLight.html" TargetMode="External" /><Relationship Type="http://schemas.openxmlformats.org/officeDocument/2006/relationships/hyperlink" Id="rId162" Target="http://e-comfort.ephraimtech.com/WordEngineering/JavaScript/Algorithm/URIWordStatistics.html" TargetMode="External" /><Relationship Type="http://schemas.openxmlformats.org/officeDocument/2006/relationships/hyperlink" Id="rId212" Target="http://e-comfort.ephraimtech.com/WordEngineering/JavaScript/Algorithm/UTF-16CodeUnits.html" TargetMode="External" /><Relationship Type="http://schemas.openxmlformats.org/officeDocument/2006/relationships/hyperlink" Id="rId169" Target="http://e-comfort.ephraimtech.com/WordEngineering/JavaScript/Algorithm/YourFaithInMe.html" TargetMode="External" /><Relationship Type="http://schemas.openxmlformats.org/officeDocument/2006/relationships/hyperlink" Id="rId155" Target="http://e-comfort.ephraimtech.com/WordEngineering/JavaScript/Algorithm/jStat.html" TargetMode="External" /><Relationship Type="http://schemas.openxmlformats.org/officeDocument/2006/relationships/hyperlink" Id="rId171" Target="http://e-comfort.ephraimtech.com/WordEngineering/JavaScript/Algorithm/mathjs.org.html" TargetMode="External" /><Relationship Type="http://schemas.openxmlformats.org/officeDocument/2006/relationships/hyperlink" Id="rId174" Target="http://e-comfort.ephraimtech.com/WordEngineering/JavaScript/BabylonJs.com" TargetMode="External" /><Relationship Type="http://schemas.openxmlformats.org/officeDocument/2006/relationships/hyperlink" Id="rId154" Target="http://e-comfort.ephraimtech.com/WordEngineering/JavaScript/ChartJS" TargetMode="External" /><Relationship Type="http://schemas.openxmlformats.org/officeDocument/2006/relationships/hyperlink" Id="rId221" Target="http://e-comfort.ephraimtech.com/WordEngineering/JavaScript/Clipboard%20API" TargetMode="External" /><Relationship Type="http://schemas.openxmlformats.org/officeDocument/2006/relationships/hyperlink" Id="rId205" Target="http://e-comfort.ephraimtech.com/WordEngineering/JavaScript/David%20Flanagan/JavaScript%20The%20Definitive%20Guide/Complex.html" TargetMode="External" /><Relationship Type="http://schemas.openxmlformats.org/officeDocument/2006/relationships/hyperlink" Id="rId204" Target="http://e-comfort.ephraimtech.com/WordEngineering/JavaScript/David%20Flanagan/JavaScript%20The%20Definitive%20Guide/Point.html" TargetMode="External" /><Relationship Type="http://schemas.openxmlformats.org/officeDocument/2006/relationships/hyperlink" Id="rId151" Target="http://e-comfort.ephraimtech.com/WordEngineering/JavaScript/DmitriPavlutin.com/vocajs.com/voca.js.html" TargetMode="External" /><Relationship Type="http://schemas.openxmlformats.org/officeDocument/2006/relationships/hyperlink" Id="rId184" Target="http://e-comfort.ephraimtech.com/WordEngineering/JavaScript/DocumentObjectModelDOM/I%20respect%20you,%20greatly.html" TargetMode="External" /><Relationship Type="http://schemas.openxmlformats.org/officeDocument/2006/relationships/hyperlink" Id="rId214" Target="http://e-comfort.ephraimtech.com/WordEngineering/JavaScript/Functional%20JavaScript" TargetMode="External" /><Relationship Type="http://schemas.openxmlformats.org/officeDocument/2006/relationships/hyperlink" Id="rId312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2" Target="http://e-comfort.ephraimtech.com/WordEngineering/JavaScript/GuillaumePotier/ParsleyJS.org/Simple%20form%20example.html" TargetMode="External" /><Relationship Type="http://schemas.openxmlformats.org/officeDocument/2006/relationships/hyperlink" Id="rId176" Target="http://e-comfort.ephraimtech.com/WordEngineering/JavaScript/Jenkov.com/Jencov.com%20Messaging%20API%20Send.html" TargetMode="External" /><Relationship Type="http://schemas.openxmlformats.org/officeDocument/2006/relationships/hyperlink" Id="rId170" Target="http://e-comfort.ephraimtech.com/WordEngineering/JavaScript/Microsoft/linq.js%20-%20LINQ%20for%20JavaScript.html" TargetMode="External" /><Relationship Type="http://schemas.openxmlformats.org/officeDocument/2006/relationships/hyperlink" Id="rId179" Target="http://e-comfort.ephraimtech.com/WordEngineering/JavaScript/Modernizr" TargetMode="External" /><Relationship Type="http://schemas.openxmlformats.org/officeDocument/2006/relationships/hyperlink" Id="rId193" Target="http://e-comfort.ephraimtech.com/WordEngineering/JavaScript/Mozilla.org/Base64Image.html" TargetMode="External" /><Relationship Type="http://schemas.openxmlformats.org/officeDocument/2006/relationships/hyperlink" Id="rId308" Target="http://e-comfort.ephraimtech.com/WordEngineering/JavaScript/Mozilla.org/Internationalization" TargetMode="External" /><Relationship Type="http://schemas.openxmlformats.org/officeDocument/2006/relationships/hyperlink" Id="rId309" Target="http://e-comfort.ephraimtech.com/WordEngineering/JavaScript/Mozilla.org/Internationalization/InternationalizationDateTime.html" TargetMode="External" /><Relationship Type="http://schemas.openxmlformats.org/officeDocument/2006/relationships/hyperlink" Id="rId310" Target="http://e-comfort.ephraimtech.com/WordEngineering/JavaScript/Mozilla.org/Internationalization/InternationalizationNumber.html" TargetMode="External" /><Relationship Type="http://schemas.openxmlformats.org/officeDocument/2006/relationships/hyperlink" Id="rId157" Target="http://e-comfort.ephraimtech.com/WordEngineering/JavaScript/Myliang/Myliang_-_x-spreadsheet.html" TargetMode="External" /><Relationship Type="http://schemas.openxmlformats.org/officeDocument/2006/relationships/hyperlink" Id="rId158" Target="http://e-comfort.ephraimtech.com/WordEngineering/JavaScript/NguyenHuuPhuoc/NguyenHuuPhuoc_-_Mailto.html" TargetMode="External" /><Relationship Type="http://schemas.openxmlformats.org/officeDocument/2006/relationships/hyperlink" Id="rId160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6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6" Target="http://e-comfort.ephraimtech.com/WordEngineering/JavaScript/Processingjs.org" TargetMode="External" /><Relationship Type="http://schemas.openxmlformats.org/officeDocument/2006/relationships/hyperlink" Id="rId188" Target="http://e-comfort.ephraimtech.com/WordEngineering/JavaScript/RequireJS.org" TargetMode="External" /><Relationship Type="http://schemas.openxmlformats.org/officeDocument/2006/relationships/hyperlink" Id="rId177" Target="http://e-comfort.ephraimtech.com/WordEngineering/JavaScript/Stephen%20A.%20Thomas/Data%20Visualization%20with%20JavaScript/Chapter1" TargetMode="External" /><Relationship Type="http://schemas.openxmlformats.org/officeDocument/2006/relationships/hyperlink" Id="rId181" Target="http://e-comfort.ephraimtech.com/WordEngineering/JavaScript/Template" TargetMode="External" /><Relationship Type="http://schemas.openxmlformats.org/officeDocument/2006/relationships/hyperlink" Id="rId182" Target="http://e-comfort.ephraimtech.com/WordEngineering/JavaScript/ThreeJs.org" TargetMode="External" /><Relationship Type="http://schemas.openxmlformats.org/officeDocument/2006/relationships/hyperlink" Id="rId180" Target="http://e-comfort.ephraimtech.com/WordEngineering/JavaScript/Underscore" TargetMode="External" /><Relationship Type="http://schemas.openxmlformats.org/officeDocument/2006/relationships/hyperlink" Id="rId148" Target="http://e-comfort.ephraimtech.com/WordEngineering/JavaScript/ValidateJS.org/ValidateJS.org_-_Examples.html" TargetMode="External" /><Relationship Type="http://schemas.openxmlformats.org/officeDocument/2006/relationships/hyperlink" Id="rId159" Target="http://e-comfort.ephraimtech.com/WordEngineering/JavaScript/WebWorkers" TargetMode="External" /><Relationship Type="http://schemas.openxmlformats.org/officeDocument/2006/relationships/hyperlink" Id="rId315" Target="http://e-comfort.ephraimtech.com/WordEngineering/JavaScript/canvas/Effectiveness.html" TargetMode="External" /><Relationship Type="http://schemas.openxmlformats.org/officeDocument/2006/relationships/hyperlink" Id="rId317" Target="http://e-comfort.ephraimtech.com/WordEngineering/JavaScript/condor.depaul.edu/CompareColors.html" TargetMode="External" /><Relationship Type="http://schemas.openxmlformats.org/officeDocument/2006/relationships/hyperlink" Id="rId187" Target="http://e-comfort.ephraimtech.com/WordEngineering/JavaScript/lodash" TargetMode="External" /><Relationship Type="http://schemas.openxmlformats.org/officeDocument/2006/relationships/hyperlink" Id="rId266" Target="http://e-comfort.ephraimtech.com/WordEngineering/JavaScript/restcountries.eu.html" TargetMode="External" /><Relationship Type="http://schemas.openxmlformats.org/officeDocument/2006/relationships/hyperlink" Id="rId319" Target="http://e-comfort.ephraimtech.com/WordEngineering/JayMuntz/HolidayCalculator.html" TargetMode="External" /><Relationship Type="http://schemas.openxmlformats.org/officeDocument/2006/relationships/hyperlink" Id="rId217" Target="http://e-comfort.ephraimtech.com/WordEngineering/Json2Html.com/Json2Html.com.html" TargetMode="External" /><Relationship Type="http://schemas.openxmlformats.org/officeDocument/2006/relationships/hyperlink" Id="rId219" Target="http://e-comfort.ephraimtech.com/WordEngineering/Kirupa.com/Kirupa.com_-_Shuffle.html" TargetMode="External" /><Relationship Type="http://schemas.openxmlformats.org/officeDocument/2006/relationships/hyperlink" Id="rId178" Target="http://e-comfort.ephraimtech.com/WordEngineering/KnockOut" TargetMode="External" /><Relationship Type="http://schemas.openxmlformats.org/officeDocument/2006/relationships/hyperlink" Id="rId380" Target="http://e-comfort.ephraimtech.com/WordEngineering/LanguageIntegratedQueryLINQ" TargetMode="External" /><Relationship Type="http://schemas.openxmlformats.org/officeDocument/2006/relationships/hyperlink" Id="rId339" Target="http://e-comfort.ephraimtech.com/WordEngineering/Live/LiveIDAuthentication.aspx" TargetMode="External" /><Relationship Type="http://schemas.openxmlformats.org/officeDocument/2006/relationships/hyperlink" Id="rId247" Target="http://e-comfort.ephraimtech.com/WordEngineering/Live/LiveSearch.aspx" TargetMode="External" /><Relationship Type="http://schemas.openxmlformats.org/officeDocument/2006/relationships/hyperlink" Id="rId346" Target="http://e-comfort.ephraimtech.com/WordEngineering/ManuelBieh/GeoLib/ManuelBieh_-_GeoLib_Distance.html" TargetMode="External" /><Relationship Type="http://schemas.openxmlformats.org/officeDocument/2006/relationships/hyperlink" Id="rId337" Target="http://e-comfort.ephraimtech.com/WordEngineering/MarkPilgrim/InternationalSystemOfUnitsDecimalAndBinary.html" TargetMode="External" /><Relationship Type="http://schemas.openxmlformats.org/officeDocument/2006/relationships/hyperlink" Id="rId215" Target="http://e-comfort.ephraimtech.com/WordEngineering/MathiasBynens/MathiasBynens.be_-_he.html" TargetMode="External" /><Relationship Type="http://schemas.openxmlformats.org/officeDocument/2006/relationships/hyperlink" Id="rId165" Target="http://e-comfort.ephraimtech.com/WordEngineering/MetaTags" TargetMode="External" /><Relationship Type="http://schemas.openxmlformats.org/officeDocument/2006/relationships/hyperlink" Id="rId291" Target="http://e-comfort.ephraimtech.com/WordEngineering/Moslem/MuslimSalat.html" TargetMode="External" /><Relationship Type="http://schemas.openxmlformats.org/officeDocument/2006/relationships/hyperlink" Id="rId163" Target="http://e-comfort.ephraimtech.com/WordEngineering/Mozilla/PDF.js" TargetMode="External" /><Relationship Type="http://schemas.openxmlformats.org/officeDocument/2006/relationships/hyperlink" Id="rId245" Target="http://e-comfort.ephraimtech.com/WordEngineering/NYTimes.com/nytimes_start.html" TargetMode="External" /><Relationship Type="http://schemas.openxmlformats.org/officeDocument/2006/relationships/hyperlink" Id="rId260" Target="http://e-comfort.ephraimtech.com/WordEngineering/National%20Oceanic%20and%20Atmosphere%20Administration%20(NOAA)" TargetMode="External" /><Relationship Type="http://schemas.openxmlformats.org/officeDocument/2006/relationships/hyperlink" Id="rId313" Target="http://e-comfort.ephraimtech.com/WordEngineering/Network" TargetMode="External" /><Relationship Type="http://schemas.openxmlformats.org/officeDocument/2006/relationships/hyperlink" Id="rId318" Target="http://e-comfort.ephraimtech.com/WordEngineering/Network/ResponseHeaders.aspx" TargetMode="External" /><Relationship Type="http://schemas.openxmlformats.org/officeDocument/2006/relationships/hyperlink" Id="rId314" Target="http://e-comfort.ephraimtech.com/WordEngineering/Network/WhoIsDomain.aspx" TargetMode="External" /><Relationship Type="http://schemas.openxmlformats.org/officeDocument/2006/relationships/hyperlink" Id="rId199" Target="http://e-comfort.ephraimtech.com/WordEngineering/NicholasC.Zakas/Auto-detecting%20Credit%20Card%20Type.html" TargetMode="External" /><Relationship Type="http://schemas.openxmlformats.org/officeDocument/2006/relationships/hyperlink" Id="rId331" Target="http://e-comfort.ephraimtech.com/WordEngineering/NumberConverter.aspx" TargetMode="External" /><Relationship Type="http://schemas.openxmlformats.org/officeDocument/2006/relationships/hyperlink" Id="rId329" Target="http://e-comfort.ephraimtech.com/WordEngineering/Numerics/Complex.aspx" TargetMode="External" /><Relationship Type="http://schemas.openxmlformats.org/officeDocument/2006/relationships/hyperlink" Id="rId189" Target="http://e-comfort.ephraimtech.com/WordEngineering/OpenExchangeRates.org/OpenExchangeRates.org_-_LatestCurrencies.html" TargetMode="External" /><Relationship Type="http://schemas.openxmlformats.org/officeDocument/2006/relationships/hyperlink" Id="rId270" Target="http://e-comfort.ephraimtech.com/WordEngineering/OpenWeatherMap.org/OpenWeatherMap.org.aspx" TargetMode="External" /><Relationship Type="http://schemas.openxmlformats.org/officeDocument/2006/relationships/hyperlink" Id="rId333" Target="http://e-comfort.ephraimtech.com/WordEngineering/OurNumbers.html" TargetMode="External" /><Relationship Type="http://schemas.openxmlformats.org/officeDocument/2006/relationships/hyperlink" Id="rId240" Target="http://e-comfort.ephraimtech.com/WordEngineering/RSSReader.aspx" TargetMode="External" /><Relationship Type="http://schemas.openxmlformats.org/officeDocument/2006/relationships/hyperlink" Id="rId242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9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4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32" Target="http://e-comfort.ephraimtech.com/WordEngineering/RomanNumeralConverter.html" TargetMode="External" /><Relationship Type="http://schemas.openxmlformats.org/officeDocument/2006/relationships/hyperlink" Id="rId225" Target="http://e-comfort.ephraimtech.com/WordEngineering/SQLExamples" TargetMode="External" /><Relationship Type="http://schemas.openxmlformats.org/officeDocument/2006/relationships/hyperlink" Id="rId229" Target="http://e-comfort.ephraimtech.com/WordEngineering/SQLExamples/DBCCDatabaseConsoleCommandBalindaWindow.html" TargetMode="External" /><Relationship Type="http://schemas.openxmlformats.org/officeDocument/2006/relationships/hyperlink" Id="rId231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2" Target="http://e-comfort.ephraimtech.com/WordEngineering/SQLSharp" TargetMode="External" /><Relationship Type="http://schemas.openxmlformats.org/officeDocument/2006/relationships/hyperlink" Id="rId243" Target="http://e-comfort.ephraimtech.com/WordEngineering/ScalableVectorGraphicsSVG" TargetMode="External" /><Relationship Type="http://schemas.openxmlformats.org/officeDocument/2006/relationships/hyperlink" Id="rId250" Target="http://e-comfort.ephraimtech.com/WordEngineering/SearchEngine" TargetMode="External" /><Relationship Type="http://schemas.openxmlformats.org/officeDocument/2006/relationships/hyperlink" Id="rId164" Target="http://e-comfort.ephraimtech.com/WordEngineering/Stackoverflow.com" TargetMode="External" /><Relationship Type="http://schemas.openxmlformats.org/officeDocument/2006/relationships/hyperlink" Id="rId322" Target="http://e-comfort.ephraimtech.com/WordEngineering/StudentClass.aspx" TargetMode="External" /><Relationship Type="http://schemas.openxmlformats.org/officeDocument/2006/relationships/hyperlink" Id="rId263" Target="http://e-comfort.ephraimtech.com/WordEngineering/TaniaRascia.com_-_Ghibli.html" TargetMode="External" /><Relationship Type="http://schemas.openxmlformats.org/officeDocument/2006/relationships/hyperlink" Id="rId323" Target="http://e-comfort.ephraimtech.com/WordEngineering/Text-to-speech.aspx" TargetMode="External" /><Relationship Type="http://schemas.openxmlformats.org/officeDocument/2006/relationships/hyperlink" Id="rId325" Target="http://e-comfort.ephraimtech.com/WordEngineering/Text-to-speech/Using%20HTML5%20Speech%20Synthesis.html" TargetMode="External" /><Relationship Type="http://schemas.openxmlformats.org/officeDocument/2006/relationships/hyperlink" Id="rId230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71" Target="http://e-comfort.ephraimtech.com/WordEngineering/Twitter" TargetMode="External" /><Relationship Type="http://schemas.openxmlformats.org/officeDocument/2006/relationships/hyperlink" Id="rId304" Target="http://e-comfort.ephraimtech.com/WordEngineering/TwitterBootstrap" TargetMode="External" /><Relationship Type="http://schemas.openxmlformats.org/officeDocument/2006/relationships/hyperlink" Id="rId272" Target="http://e-comfort.ephraimtech.com/WordEngineering/TwitterProfile.html?screen_id=Twitter" TargetMode="External" /><Relationship Type="http://schemas.openxmlformats.org/officeDocument/2006/relationships/hyperlink" Id="rId238" Target="http://e-comfort.ephraimtech.com/WordEngineering/W3CWebPerformanceWorkingGroup" TargetMode="External" /><Relationship Type="http://schemas.openxmlformats.org/officeDocument/2006/relationships/hyperlink" Id="rId262" Target="http://e-comfort.ephraimtech.com/WordEngineering/Warner%20Bros/tours-api.dsp.wmg.com.html" TargetMode="External" /><Relationship Type="http://schemas.openxmlformats.org/officeDocument/2006/relationships/hyperlink" Id="rId140" Target="http://e-comfort.ephraimtech.com/WordEngineering/WebAPI" TargetMode="External" /><Relationship Type="http://schemas.openxmlformats.org/officeDocument/2006/relationships/hyperlink" Id="rId298" Target="http://e-comfort.ephraimtech.com/WordEngineering/WebServiceRequester/AmazonSearch.aspx" TargetMode="External" /><Relationship Type="http://schemas.openxmlformats.org/officeDocument/2006/relationships/hyperlink" Id="rId286" Target="http://e-comfort.ephraimtech.com/WordEngineering/WebServiceRequester/Delicious.aspx" TargetMode="External" /><Relationship Type="http://schemas.openxmlformats.org/officeDocument/2006/relationships/hyperlink" Id="rId288" Target="http://e-comfort.ephraimtech.com/WordEngineering/WebServiceRequester/Digg.aspx" TargetMode="External" /><Relationship Type="http://schemas.openxmlformats.org/officeDocument/2006/relationships/hyperlink" Id="rId284" Target="http://e-comfort.ephraimtech.com/WordEngineering/WebServiceRequester/Fillerama%20by%20ChrisValleskey.com.html" TargetMode="External" /><Relationship Type="http://schemas.openxmlformats.org/officeDocument/2006/relationships/hyperlink" Id="rId282" Target="http://e-comfort.ephraimtech.com/WordEngineering/WebServiceRequester/Fixer.io.html" TargetMode="External" /><Relationship Type="http://schemas.openxmlformats.org/officeDocument/2006/relationships/hyperlink" Id="rId283" Target="http://e-comfort.ephraimtech.com/WordEngineering/WebServiceRequester/IsEmail.html" TargetMode="External" /><Relationship Type="http://schemas.openxmlformats.org/officeDocument/2006/relationships/hyperlink" Id="rId287" Target="http://e-comfort.ephraimtech.com/WordEngineering/WebServiceRequester/LyricWiki.aspx" TargetMode="External" /><Relationship Type="http://schemas.openxmlformats.org/officeDocument/2006/relationships/hyperlink" Id="rId297" Target="http://e-comfort.ephraimtech.com/WordEngineering/WebServiceRequester/NationalParkServiceNPS.html" TargetMode="External" /><Relationship Type="http://schemas.openxmlformats.org/officeDocument/2006/relationships/hyperlink" Id="rId264" Target="http://e-comfort.ephraimtech.com/WordEngineering/WebServiceRequester/OmdbApi.com.html" TargetMode="External" /><Relationship Type="http://schemas.openxmlformats.org/officeDocument/2006/relationships/hyperlink" Id="rId289" Target="http://e-comfort.ephraimtech.com/WordEngineering/WebServiceRequester/TechnoratiAPI.aspx" TargetMode="External" /><Relationship Type="http://schemas.openxmlformats.org/officeDocument/2006/relationships/hyperlink" Id="rId281" Target="http://e-comfort.ephraimtech.com/WordEngineering/WebServiceRequester/The%20Open%20Movie%20Database%20API%20by%20Brian%20Fritz.html" TargetMode="External" /><Relationship Type="http://schemas.openxmlformats.org/officeDocument/2006/relationships/hyperlink" Id="rId244" Target="http://e-comfort.ephraimtech.com/WordEngineering/WebServiceRequester/TheMovieDB.org.html" TargetMode="External" /><Relationship Type="http://schemas.openxmlformats.org/officeDocument/2006/relationships/hyperlink" Id="rId267" Target="http://e-comfort.ephraimtech.com/WordEngineering/WebServiceRequester/WebLogIPWhoIs.aspx" TargetMode="External" /><Relationship Type="http://schemas.openxmlformats.org/officeDocument/2006/relationships/hyperlink" Id="rId285" Target="http://e-comfort.ephraimtech.com/WordEngineering/WebServiceRequester/WebServiceX_USZip.aspx" TargetMode="External" /><Relationship Type="http://schemas.openxmlformats.org/officeDocument/2006/relationships/hyperlink" Id="rId275" Target="http://e-comfort.ephraimtech.com/WordEngineering/WebServiceRequester/YouTubeSearch.aspx" TargetMode="External" /><Relationship Type="http://schemas.openxmlformats.org/officeDocument/2006/relationships/hyperlink" Id="rId292" Target="http://e-comfort.ephraimtech.com/WordEngineering/WebServiceRequester/icndb.com%20(The%20Internet%20Chuck%20Norris%20Database).html" TargetMode="External" /><Relationship Type="http://schemas.openxmlformats.org/officeDocument/2006/relationships/hyperlink" Id="rId280" Target="http://e-comfort.ephraimtech.com/WordEngineering/WebServiceRequester/oil-price.net_dashboard.html" TargetMode="External" /><Relationship Type="http://schemas.openxmlformats.org/officeDocument/2006/relationships/hyperlink" Id="rId293" Target="http://e-comfort.ephraimtech.com/WordEngineering/WebServiceRequester/tendersoft.plSwatch.html" TargetMode="External" /><Relationship Type="http://schemas.openxmlformats.org/officeDocument/2006/relationships/hyperlink" Id="rId324" Target="http://e-comfort.ephraimtech.com/WordEngineering/WebSpeechAPI/MozillaFirefox/MozillaFirefox_-_WebSpeechAPI.html" TargetMode="External" /><Relationship Type="http://schemas.openxmlformats.org/officeDocument/2006/relationships/hyperlink" Id="rId228" Target="http://e-comfort.ephraimtech.com/WordEngineering/WindowFunctions" TargetMode="External" /><Relationship Type="http://schemas.openxmlformats.org/officeDocument/2006/relationships/hyperlink" Id="rId342" Target="http://e-comfort.ephraimtech.com/WordEngineering/WordCross/CaesarCipher.html" TargetMode="External" /><Relationship Type="http://schemas.openxmlformats.org/officeDocument/2006/relationships/hyperlink" Id="rId379" Target="http://e-comfort.ephraimtech.com/WordEngineering/WordCross/Lightweight%20Directory%20Access%20Protocol%20(LDAP).html" TargetMode="External" /><Relationship Type="http://schemas.openxmlformats.org/officeDocument/2006/relationships/hyperlink" Id="rId328" Target="http://e-comfort.ephraimtech.com/WordEngineering/WordGroup/BigInteger.html" TargetMode="External" /><Relationship Type="http://schemas.openxmlformats.org/officeDocument/2006/relationships/hyperlink" Id="rId327" Target="http://e-comfort.ephraimtech.com/WordEngineering/WordGroup/BigIntegerDelegateOperation.html" TargetMode="External" /><Relationship Type="http://schemas.openxmlformats.org/officeDocument/2006/relationships/hyperlink" Id="rId224" Target="http://e-comfort.ephraimtech.com/WordEngineering/WordGroup/DataManipulationLanguageDML-DocumentObjectModelDOM.html" TargetMode="External" /><Relationship Type="http://schemas.openxmlformats.org/officeDocument/2006/relationships/hyperlink" Id="rId376" Target="http://e-comfort.ephraimtech.com/WordEngineering/WordGroup/ProcessViewer.html" TargetMode="External" /><Relationship Type="http://schemas.openxmlformats.org/officeDocument/2006/relationships/hyperlink" Id="rId227" Target="http://e-comfort.ephraimtech.com/WordEngineering/WordUnion/FreeTextSearch.aspx" TargetMode="External" /><Relationship Type="http://schemas.openxmlformats.org/officeDocument/2006/relationships/hyperlink" Id="rId344" Target="http://e-comfort.ephraimtech.com/WordEngineering/WordUnion/InDefine.html" TargetMode="External" /><Relationship Type="http://schemas.openxmlformats.org/officeDocument/2006/relationships/hyperlink" Id="rId226" Target="http://e-comfort.ephraimtech.com/WordEngineering/WordUnion/SQLServerManagementObjectsSMO.html" TargetMode="External" /><Relationship Type="http://schemas.openxmlformats.org/officeDocument/2006/relationships/hyperlink" Id="rId223" Target="http://e-comfort.ephraimtech.com/WordEngineering/WordUnion/SQLToHTMLTable.html" TargetMode="External" /><Relationship Type="http://schemas.openxmlformats.org/officeDocument/2006/relationships/hyperlink" Id="rId255" Target="http://e-comfort.ephraimtech.com/WordEngineering/WorldBank/WorldBankDataWebAPI.aspx" TargetMode="External" /><Relationship Type="http://schemas.openxmlformats.org/officeDocument/2006/relationships/hyperlink" Id="rId320" Target="http://e-comfort.ephraimtech.com/WordEngineering/XmlToJson.aspx" TargetMode="External" /><Relationship Type="http://schemas.openxmlformats.org/officeDocument/2006/relationships/hyperlink" Id="rId268" Target="http://e-comfort.ephraimtech.com/WordEngineering/Yahoo/YahooQuote.aspx?Symbols=AAPL,IBM,MSFT" TargetMode="External" /><Relationship Type="http://schemas.openxmlformats.org/officeDocument/2006/relationships/hyperlink" Id="rId269" Target="http://e-comfort.ephraimtech.com/WordEngineering/Yahoo/YahooWeather.aspx" TargetMode="External" /><Relationship Type="http://schemas.openxmlformats.org/officeDocument/2006/relationships/hyperlink" Id="rId246" Target="http://e-comfort.ephraimtech.com/WordEngineering/YouTube/YouTubeVideoSearch.html" TargetMode="External" /><Relationship Type="http://schemas.openxmlformats.org/officeDocument/2006/relationships/hyperlink" Id="rId253" Target="http://e-comfort.ephraimtech.com/WordEngineering/census.gov" TargetMode="External" /><Relationship Type="http://schemas.openxmlformats.org/officeDocument/2006/relationships/hyperlink" Id="rId353" Target="http://e-comfort.ephraimtech.com/WordEngineering/datasciencetoolkit.org" TargetMode="External" /><Relationship Type="http://schemas.openxmlformats.org/officeDocument/2006/relationships/hyperlink" Id="rId261" Target="http://e-comfort.ephraimtech.com/WordEngineering/dev.viamichelin.com" TargetMode="External" /><Relationship Type="http://schemas.openxmlformats.org/officeDocument/2006/relationships/hyperlink" Id="rId295" Target="http://e-comfort.ephraimtech.com/WordEngineering/ergast.com/ergast.com.html" TargetMode="External" /><Relationship Type="http://schemas.openxmlformats.org/officeDocument/2006/relationships/hyperlink" Id="rId296" Target="http://e-comfort.ephraimtech.com/WordEngineering/europa.eu/interop.europass.cedefop.europa.eu.html" TargetMode="External" /><Relationship Type="http://schemas.openxmlformats.org/officeDocument/2006/relationships/hyperlink" Id="rId143" Target="http://e-comfort.ephraimtech.com/WordEngineering/jQuery/jQuery%20UI" TargetMode="External" /><Relationship Type="http://schemas.openxmlformats.org/officeDocument/2006/relationships/hyperlink" Id="rId144" Target="http://e-comfort.ephraimtech.com/WordEngineering/jqwidgets" TargetMode="External" /><Relationship Type="http://schemas.openxmlformats.org/officeDocument/2006/relationships/hyperlink" Id="rId252" Target="http://e-comfort.ephraimtech.com/WordEngineering/nasa.gov" TargetMode="External" /><Relationship Type="http://schemas.openxmlformats.org/officeDocument/2006/relationships/hyperlink" Id="rId251" Target="http://e-comfort.ephraimtech.com/WordEngineering/newsapi.org" TargetMode="External" /><Relationship Type="http://schemas.openxmlformats.org/officeDocument/2006/relationships/hyperlink" Id="rId150" Target="http://e-comfort.ephraimtech.com/WordEngineering/numverify.com/numverify.com.html" TargetMode="External" /><Relationship Type="http://schemas.openxmlformats.org/officeDocument/2006/relationships/hyperlink" Id="rId175" Target="http://e-comfort.ephraimtech.com/WordEngineering/phpied.com_-_Stoyan%20Stefanov/phpied.com_-_Stoyan%20Stefanov_-_Countries.html" TargetMode="External" /><Relationship Type="http://schemas.openxmlformats.org/officeDocument/2006/relationships/hyperlink" Id="rId294" Target="http://e-comfort.ephraimtech.com/WordEngineering/randomuser.me/randomuser.me.html" TargetMode="External" /><Relationship Type="http://schemas.openxmlformats.org/officeDocument/2006/relationships/hyperlink" Id="rId341" Target="http://e-comfort.ephraimtech.com/WordEngineering/reCaptcha.aspx" TargetMode="External" /><Relationship Type="http://schemas.openxmlformats.org/officeDocument/2006/relationships/hyperlink" Id="rId241" Target="http://e-comfort.ephraimtech.com/WordEngineering/sitemap.xml" TargetMode="External" /><Relationship Type="http://schemas.openxmlformats.org/officeDocument/2006/relationships/hyperlink" Id="rId145" Target="http://e-comfort.ephraimtech.com/wordengineering/CodingSample/CodingSample.html" TargetMode="External" /><Relationship Type="http://schemas.openxmlformats.org/officeDocument/2006/relationships/hyperlink" Id="rId153" Target="http://e-comfort.ephraimtech.com/wordengineering/Facebook/React" TargetMode="External" /><Relationship Type="http://schemas.openxmlformats.org/officeDocument/2006/relationships/hyperlink" Id="rId147" Target="http://e-comfort.ephraimtech.com/wordengineering/HTML5Dialog/HTML5DialogParable.html" TargetMode="External" /><Relationship Type="http://schemas.openxmlformats.org/officeDocument/2006/relationships/hyperlink" Id="rId191" Target="http://e-comfort.ephraimtech.com/wordengineering/JavaScript/Algorithm/Navigation%20Timing%20API.html" TargetMode="External" /><Relationship Type="http://schemas.openxmlformats.org/officeDocument/2006/relationships/hyperlink" Id="rId172" Target="http://e-comfort.ephraimtech.com/wordengineering/JavaScript/Epoch" TargetMode="External" /><Relationship Type="http://schemas.openxmlformats.org/officeDocument/2006/relationships/hyperlink" Id="rId173" Target="http://e-comfort.ephraimtech.com/wordengineering/JavaScript/d3Js.org" TargetMode="External" /><Relationship Type="http://schemas.openxmlformats.org/officeDocument/2006/relationships/hyperlink" Id="rId190" Target="http://e-comfort.ephraimtech.com/wordengineering/Mathias%20Bynens/esrever.html" TargetMode="External" /><Relationship Type="http://schemas.openxmlformats.org/officeDocument/2006/relationships/hyperlink" Id="rId183" Target="http://e-comfort.ephraimtech.com/wordengineering/Raphael" TargetMode="External" /><Relationship Type="http://schemas.openxmlformats.org/officeDocument/2006/relationships/hyperlink" Id="rId290" Target="http://e-comfort.ephraimtech.com:81/IoannisPanagopoulosRestServices/client/msdn" TargetMode="External" /><Relationship Type="http://schemas.openxmlformats.org/officeDocument/2006/relationships/hyperlink" Id="rId385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8" Target="http://github.com/KenAdeniji" TargetMode="External" /><Relationship Type="http://schemas.openxmlformats.org/officeDocument/2006/relationships/hyperlink" Id="rId149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4" Target="http://github.com/KenAdeniji/WordEngineering/blob/main/InformationInTransit/MongoDB/MongoDBDriverQuickTour.cs" TargetMode="External" /><Relationship Type="http://schemas.openxmlformats.org/officeDocument/2006/relationships/hyperlink" Id="rId235" Target="http://github.com/KenAdeniji/WordEngineering/blob/main/InformationInTransit/MongoDB/MongoDBHelper.cs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7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7" Target="http://github.com/KenAdeniji/WordEngineering/tree/main/IIS/WordEngineering/Microsoft/PowerBI" TargetMode="External" /><Relationship Type="http://schemas.openxmlformats.org/officeDocument/2006/relationships/hyperlink" Id="rId233" Target="http://github.com/KenAdeniji/WordEngineering/tree/main/IIS/WordEngineering/MongoDB" TargetMode="External" /><Relationship Type="http://schemas.openxmlformats.org/officeDocument/2006/relationships/hyperlink" Id="rId387" Target="http://github.com/KenAdeniji/WordEngineering/tree/main/IIS/WordEngineering/Python" TargetMode="External" /><Relationship Type="http://schemas.openxmlformats.org/officeDocument/2006/relationships/hyperlink" Id="rId394" Target="http://github.com/KenAdeniji/WordEngineering/tree/main/IIS/WordEngineering/Python/DuckDB" TargetMode="External" /><Relationship Type="http://schemas.openxmlformats.org/officeDocument/2006/relationships/hyperlink" Id="rId236" Target="http://github.com/KenAdeniji/WordEngineering/tree/main/IIS/WordEngineering/Python/dbtLabs_DataBuildTool" TargetMode="External" /><Relationship Type="http://schemas.openxmlformats.org/officeDocument/2006/relationships/hyperlink" Id="rId388" Target="http://github.com/KenAdeniji/WordEngineering/tree/main/IIS/WordEngineering/Python/matplotlib" TargetMode="External" /><Relationship Type="http://schemas.openxmlformats.org/officeDocument/2006/relationships/hyperlink" Id="rId389" Target="http://github.com/KenAdeniji/WordEngineering/tree/main/IIS/WordEngineering/Python/numpy" TargetMode="External" /><Relationship Type="http://schemas.openxmlformats.org/officeDocument/2006/relationships/hyperlink" Id="rId390" Target="http://github.com/KenAdeniji/WordEngineering/tree/main/IIS/WordEngineering/Python/pandas" TargetMode="External" /><Relationship Type="http://schemas.openxmlformats.org/officeDocument/2006/relationships/hyperlink" Id="rId391" Target="http://github.com/KenAdeniji/WordEngineering/tree/main/IIS/WordEngineering/Python/polars" TargetMode="External" /><Relationship Type="http://schemas.openxmlformats.org/officeDocument/2006/relationships/hyperlink" Id="rId392" Target="http://github.com/KenAdeniji/WordEngineering/tree/main/IIS/WordEngineering/Python/selenium" TargetMode="External" /><Relationship Type="http://schemas.openxmlformats.org/officeDocument/2006/relationships/hyperlink" Id="rId393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8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32" Target="http://github.com/KenAdeniji/WordEngineering/tree/master/IIS/WordEngineering/ConversionTable" TargetMode="External" /><Relationship Type="http://schemas.openxmlformats.org/officeDocument/2006/relationships/hyperlink" Id="rId142" Target="http://github.com/KenAdeniji/WordEngineering/tree/master/IIS/WordEngineering/OperatingSystem" TargetMode="External" /><Relationship Type="http://schemas.openxmlformats.org/officeDocument/2006/relationships/hyperlink" Id="rId141" Target="http://github.com/KenAdeniji/WordEngineering/tree/master/IIS/WordEngineering/WebAssembly" TargetMode="External" /><Relationship Type="http://schemas.openxmlformats.org/officeDocument/2006/relationships/hyperlink" Id="rId381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7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9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302" Target="https://github.com/KenAdeniji/WordEngineering/tree/master/InformationInTransit/WindowsForms" TargetMode="External" /><Relationship Type="http://schemas.openxmlformats.org/officeDocument/2006/relationships/hyperlink" Id="rId382" Target="https://github.com/KenAdeniji/WordEngineering/tree/master/Microsoft/MSTest" TargetMode="External" /><Relationship Type="http://schemas.openxmlformats.org/officeDocument/2006/relationships/hyperlink" Id="rId383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300" Target="http://e-comfort.ephraimtech.com/MvcApplicationCityMap/Maps/ViewMaps" TargetMode="External" /><Relationship Type="http://schemas.openxmlformats.org/officeDocument/2006/relationships/hyperlink" Id="rId273" Target="http://e-comfort.ephraimtech.com/National%20Oceanic%20and%20Atmospheric%20Administration%20(NOAA)/Home/Default?q=94555" TargetMode="External" /><Relationship Type="http://schemas.openxmlformats.org/officeDocument/2006/relationships/hyperlink" Id="rId386" Target="http://e-comfort.ephraimtech.com/Node.js/WordEngineering/WordEngineeringIndex.html" TargetMode="External" /><Relationship Type="http://schemas.openxmlformats.org/officeDocument/2006/relationships/hyperlink" Id="rId265" Target="http://e-comfort.ephraimtech.com/WordEngineering/Apple.com/ITunes.Apple.com.html" TargetMode="External" /><Relationship Type="http://schemas.openxmlformats.org/officeDocument/2006/relationships/hyperlink" Id="rId134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5" Target="http://e-comfort.ephraimtech.com/WordEngineering/ArtificialIntelligence/NeuralNetwork/Brain/OurRelatingToPerson.html" TargetMode="External" /><Relationship Type="http://schemas.openxmlformats.org/officeDocument/2006/relationships/hyperlink" Id="rId136" Target="http://e-comfort.ephraimtech.com/WordEngineering/ArtificialIntelligence/NeuralNetwork/Synaptic/Synaptic.html" TargetMode="External" /><Relationship Type="http://schemas.openxmlformats.org/officeDocument/2006/relationships/hyperlink" Id="rId137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8" Target="http://e-comfort.ephraimtech.com/WordEngineering/ArtificialIntelligence/deeplearnjs.org/deeplearnjs.org_-_Add.html" TargetMode="External" /><Relationship Type="http://schemas.openxmlformats.org/officeDocument/2006/relationships/hyperlink" Id="rId133" Target="http://e-comfort.ephraimtech.com/WordEngineering/ArtificialIntelligence/js.TensorFlow.org" TargetMode="External" /><Relationship Type="http://schemas.openxmlformats.org/officeDocument/2006/relationships/hyperlink" Id="rId139" Target="http://e-comfort.ephraimtech.com/WordEngineering/ArtificialIntelligence/ml.js" TargetMode="External" /><Relationship Type="http://schemas.openxmlformats.org/officeDocument/2006/relationships/hyperlink" Id="rId277" Target="http://e-comfort.ephraimtech.com/WordEngineering/Bart" TargetMode="External" /><Relationship Type="http://schemas.openxmlformats.org/officeDocument/2006/relationships/hyperlink" Id="rId259" Target="http://e-comfort.ephraimtech.com/WordEngineering/Bing/BingSearch.html" TargetMode="External" /><Relationship Type="http://schemas.openxmlformats.org/officeDocument/2006/relationships/hyperlink" Id="rId299" Target="http://e-comfort.ephraimtech.com/WordEngineering/Bing/Map/BingMapCenterPointLatitudeLongitude.aspx" TargetMode="External" /><Relationship Type="http://schemas.openxmlformats.org/officeDocument/2006/relationships/hyperlink" Id="rId220" Target="http://e-comfort.ephraimtech.com/WordEngineering/Breck-McKye.com/WhatLanguageIsThisGreekYouReAlrightCallThePoliceYourHouse.html" TargetMode="External" /><Relationship Type="http://schemas.openxmlformats.org/officeDocument/2006/relationships/hyperlink" Id="rId373" Target="http://e-comfort.ephraimtech.com/WordEngineering/CascadingStyleSheet" TargetMode="External" /><Relationship Type="http://schemas.openxmlformats.org/officeDocument/2006/relationships/hyperlink" Id="rId375" Target="http://e-comfort.ephraimtech.com/WordEngineering/CascadingStyleSheet/AppendChild.html" TargetMode="External" /><Relationship Type="http://schemas.openxmlformats.org/officeDocument/2006/relationships/hyperlink" Id="rId374" Target="http://e-comfort.ephraimtech.com/WordEngineering/CascadingStyleSheet/styles.html" TargetMode="External" /><Relationship Type="http://schemas.openxmlformats.org/officeDocument/2006/relationships/hyperlink" Id="rId311" Target="http://e-comfort.ephraimtech.com/WordEngineering/Chart/NorthwindEmployeesTerritories.aspx" TargetMode="External" /><Relationship Type="http://schemas.openxmlformats.org/officeDocument/2006/relationships/hyperlink" Id="rId278" Target="http://e-comfort.ephraimtech.com/WordEngineering/Data.gov/CKAN%20API.html" TargetMode="External" /><Relationship Type="http://schemas.openxmlformats.org/officeDocument/2006/relationships/hyperlink" Id="rId279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6" Target="http://e-comfort.ephraimtech.com/WordEngineering/FederalAviationAuthorityFAA.gov/FederalAviationAuthorityFAA.gov.aspx" TargetMode="External" /><Relationship Type="http://schemas.openxmlformats.org/officeDocument/2006/relationships/hyperlink" Id="rId330" Target="http://e-comfort.ephraimtech.com/WordEngineering/File/AccessControl.aspx" TargetMode="External" /><Relationship Type="http://schemas.openxmlformats.org/officeDocument/2006/relationships/hyperlink" Id="rId321" Target="http://e-comfort.ephraimtech.com/WordEngineering/File/FileQuery.html" TargetMode="External" /><Relationship Type="http://schemas.openxmlformats.org/officeDocument/2006/relationships/hyperlink" Id="rId274" Target="http://e-comfort.ephraimtech.com/WordEngineering/Flickr" TargetMode="External" /><Relationship Type="http://schemas.openxmlformats.org/officeDocument/2006/relationships/hyperlink" Id="rId345" Target="http://e-comfort.ephraimtech.com/WordEngineering/GeoLocation" TargetMode="External" /><Relationship Type="http://schemas.openxmlformats.org/officeDocument/2006/relationships/hyperlink" Id="rId362" Target="http://e-comfort.ephraimtech.com/WordEngineering/GeoLocation/ChrisVeness_-_movable-type.co.uk_-_geodesy.html" TargetMode="External" /><Relationship Type="http://schemas.openxmlformats.org/officeDocument/2006/relationships/hyperlink" Id="rId370" Target="http://e-comfort.ephraimtech.com/WordEngineering/GeoLocation/EarthTools.org.aspx" TargetMode="External" /><Relationship Type="http://schemas.openxmlformats.org/officeDocument/2006/relationships/hyperlink" Id="rId350" Target="http://e-comfort.ephraimtech.com/WordEngineering/GeoLocation/GeoBytes.com.html" TargetMode="External" /><Relationship Type="http://schemas.openxmlformats.org/officeDocument/2006/relationships/hyperlink" Id="rId358" Target="http://e-comfort.ephraimtech.com/WordEngineering/GeoLocation/GeoInfo.html" TargetMode="External" /><Relationship Type="http://schemas.openxmlformats.org/officeDocument/2006/relationships/hyperlink" Id="rId368" Target="http://e-comfort.ephraimtech.com/WordEngineering/GeoLocation/GeoLocationGoogleMap.html" TargetMode="External" /><Relationship Type="http://schemas.openxmlformats.org/officeDocument/2006/relationships/hyperlink" Id="rId360" Target="http://e-comfort.ephraimtech.com/WordEngineering/GeoLocation/GeoNames.aspx" TargetMode="External" /><Relationship Type="http://schemas.openxmlformats.org/officeDocument/2006/relationships/hyperlink" Id="rId361" Target="http://e-comfort.ephraimtech.com/WordEngineering/GeoLocation/GeoNames.html" TargetMode="External" /><Relationship Type="http://schemas.openxmlformats.org/officeDocument/2006/relationships/hyperlink" Id="rId352" Target="http://e-comfort.ephraimtech.com/WordEngineering/GeoLocation/GeoNames.orgFindNearbyWikipediaJSON.html" TargetMode="External" /><Relationship Type="http://schemas.openxmlformats.org/officeDocument/2006/relationships/hyperlink" Id="rId351" Target="http://e-comfort.ephraimtech.com/WordEngineering/GeoLocation/Geonames.orgWikipediaSearchJSON.html" TargetMode="External" /><Relationship Type="http://schemas.openxmlformats.org/officeDocument/2006/relationships/hyperlink" Id="rId356" Target="http://e-comfort.ephraimtech.com/WordEngineering/GeoLocation/HostIP.html" TargetMode="External" /><Relationship Type="http://schemas.openxmlformats.org/officeDocument/2006/relationships/hyperlink" Id="rId354" Target="http://e-comfort.ephraimtech.com/WordEngineering/GeoLocation/HostIpInfo.aspx" TargetMode="External" /><Relationship Type="http://schemas.openxmlformats.org/officeDocument/2006/relationships/hyperlink" Id="rId371" Target="http://e-comfort.ephraimtech.com/WordEngineering/GeoLocation/LatitudeLongitudeDistance.html" TargetMode="External" /><Relationship Type="http://schemas.openxmlformats.org/officeDocument/2006/relationships/hyperlink" Id="rId357" Target="http://e-comfort.ephraimtech.com/WordEngineering/GeoLocation/Maxmind.comGeoIp.html" TargetMode="External" /><Relationship Type="http://schemas.openxmlformats.org/officeDocument/2006/relationships/hyperlink" Id="rId372" Target="http://e-comfort.ephraimtech.com/WordEngineering/GeoLocation/Point.html" TargetMode="External" /><Relationship Type="http://schemas.openxmlformats.org/officeDocument/2006/relationships/hyperlink" Id="rId369" Target="http://e-comfort.ephraimtech.com/WordEngineering/GeoLocation/SimpleMaps.com/SimpleMaps.com.html" TargetMode="External" /><Relationship Type="http://schemas.openxmlformats.org/officeDocument/2006/relationships/hyperlink" Id="rId348" Target="http://e-comfort.ephraimtech.com/WordEngineering/GeoLocation/WorldTimeApi.org.html" TargetMode="External" /><Relationship Type="http://schemas.openxmlformats.org/officeDocument/2006/relationships/hyperlink" Id="rId359" Target="http://e-comfort.ephraimtech.com/WordEngineering/GeoLocation/YQLGeoLibrary.html?q=Canberra" TargetMode="External" /><Relationship Type="http://schemas.openxmlformats.org/officeDocument/2006/relationships/hyperlink" Id="rId347" Target="http://e-comfort.ephraimtech.com/WordEngineering/GeoLocation/api.OpenWeatherMap.org.html" TargetMode="External" /><Relationship Type="http://schemas.openxmlformats.org/officeDocument/2006/relationships/hyperlink" Id="rId365" Target="http://e-comfort.ephraimtech.com/WordEngineering/GeoLocation/geoip.prototypeapp.comlocate.html" TargetMode="External" /><Relationship Type="http://schemas.openxmlformats.org/officeDocument/2006/relationships/hyperlink" Id="rId349" Target="http://e-comfort.ephraimtech.com/WordEngineering/GeoLocation/geoplugin.com.html" TargetMode="External" /><Relationship Type="http://schemas.openxmlformats.org/officeDocument/2006/relationships/hyperlink" Id="rId366" Target="http://e-comfort.ephraimtech.com/WordEngineering/GeoLocation/ip-api.com.html" TargetMode="External" /><Relationship Type="http://schemas.openxmlformats.org/officeDocument/2006/relationships/hyperlink" Id="rId367" Target="http://e-comfort.ephraimtech.com/WordEngineering/GeoLocation/ipify.org.html" TargetMode="External" /><Relationship Type="http://schemas.openxmlformats.org/officeDocument/2006/relationships/hyperlink" Id="rId363" Target="http://e-comfort.ephraimtech.com/WordEngineering/GeoLocation/ipinfo.io.html" TargetMode="External" /><Relationship Type="http://schemas.openxmlformats.org/officeDocument/2006/relationships/hyperlink" Id="rId364" Target="http://e-comfort.ephraimtech.com/WordEngineering/GeoLocation/telize.com.html" TargetMode="External" /><Relationship Type="http://schemas.openxmlformats.org/officeDocument/2006/relationships/hyperlink" Id="rId254" Target="http://e-comfort.ephraimtech.com/WordEngineering/GettyImages.com/GettyImages.com_-_Search.html" TargetMode="External" /><Relationship Type="http://schemas.openxmlformats.org/officeDocument/2006/relationships/hyperlink" Id="rId276" Target="http://e-comfort.ephraimtech.com/WordEngineering/Google/GoogleAjaxLanguageApi.html" TargetMode="External" /><Relationship Type="http://schemas.openxmlformats.org/officeDocument/2006/relationships/hyperlink" Id="rId248" Target="http://e-comfort.ephraimtech.com/WordEngineering/Google/GoogleAjaxSearchApi.html" TargetMode="External" /><Relationship Type="http://schemas.openxmlformats.org/officeDocument/2006/relationships/hyperlink" Id="rId249" Target="http://e-comfort.ephraimtech.com/WordEngineering/Google/GoogleCustomSearch.html" TargetMode="External" /><Relationship Type="http://schemas.openxmlformats.org/officeDocument/2006/relationships/hyperlink" Id="rId305" Target="http://e-comfort.ephraimtech.com/WordEngineering/Google/GoogleFonts.html" TargetMode="External" /><Relationship Type="http://schemas.openxmlformats.org/officeDocument/2006/relationships/hyperlink" Id="rId340" Target="http://e-comfort.ephraimtech.com/WordEngineering/Google/GoogleOpenID.aspx" TargetMode="External" /><Relationship Type="http://schemas.openxmlformats.org/officeDocument/2006/relationships/hyperlink" Id="rId355" Target="http://e-comfort.ephraimtech.com/WordEngineering/Google/GoogleReverseGeocoding.aspx?latitude=51.962146&amp;longitude=7.602304" TargetMode="External" /><Relationship Type="http://schemas.openxmlformats.org/officeDocument/2006/relationships/hyperlink" Id="rId301" Target="http://e-comfort.ephraimtech.com/WordEngineering/Google/Map/GoogleMapVersion2.html" TargetMode="External" /><Relationship Type="http://schemas.openxmlformats.org/officeDocument/2006/relationships/hyperlink" Id="rId258" Target="http://e-comfort.ephraimtech.com/WordEngineering/Google/Map/GooglePlace.aspx" TargetMode="External" /><Relationship Type="http://schemas.openxmlformats.org/officeDocument/2006/relationships/hyperlink" Id="rId257" Target="http://e-comfort.ephraimtech.com/WordEngineering/Google/Map/Sydney_New%20South%20Wales_Australia.html" TargetMode="External" /><Relationship Type="http://schemas.openxmlformats.org/officeDocument/2006/relationships/hyperlink" Id="rId222" Target="http://e-comfort.ephraimtech.com/WordEngineering/HisWord/ExceedingMe.html" TargetMode="External" /><Relationship Type="http://schemas.openxmlformats.org/officeDocument/2006/relationships/hyperlink" Id="rId303" Target="http://e-comfort.ephraimtech.com/WordEngineering/Html" TargetMode="External" /><Relationship Type="http://schemas.openxmlformats.org/officeDocument/2006/relationships/hyperlink" Id="rId216" Target="http://e-comfort.ephraimtech.com/WordEngineering/IgnitersWorld.com/IgnitersWorld.com_-_jsonQ.html" TargetMode="External" /><Relationship Type="http://schemas.openxmlformats.org/officeDocument/2006/relationships/hyperlink" Id="rId316" Target="http://e-comfort.ephraimtech.com/WordEngineering/InformationSet/ISO-3166-Countries-with-Regional-Codes.html" TargetMode="External" /><Relationship Type="http://schemas.openxmlformats.org/officeDocument/2006/relationships/hyperlink" Id="rId218" Target="http://e-comfort.ephraimtech.com/WordEngineering/Internationalization" TargetMode="External" /><Relationship Type="http://schemas.openxmlformats.org/officeDocument/2006/relationships/hyperlink" Id="rId326" Target="http://e-comfort.ephraimtech.com/WordEngineering/InternetDictionaryProjectIDP/InternetDictionaryProjectIDP.html" TargetMode="External" /><Relationship Type="http://schemas.openxmlformats.org/officeDocument/2006/relationships/hyperlink" Id="rId343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2" Target="http://e-comfort.ephraimtech.com/WordEngineering/JavaScript/Algorithm/Base64%20encoding%20and%20decoding.html" TargetMode="External" /><Relationship Type="http://schemas.openxmlformats.org/officeDocument/2006/relationships/hyperlink" Id="rId209" Target="http://e-comfort.ephraimtech.com/WordEngineering/JavaScript/Algorithm/BaseConvert.html" TargetMode="External" /><Relationship Type="http://schemas.openxmlformats.org/officeDocument/2006/relationships/hyperlink" Id="rId210" Target="http://e-comfort.ephraimtech.com/WordEngineering/JavaScript/Algorithm/BaseNumber.html" TargetMode="External" /><Relationship Type="http://schemas.openxmlformats.org/officeDocument/2006/relationships/hyperlink" Id="rId334" Target="http://e-comfort.ephraimtech.com/WordEngineering/JavaScript/Algorithm/BodyMassIndexBMI.html" TargetMode="External" /><Relationship Type="http://schemas.openxmlformats.org/officeDocument/2006/relationships/hyperlink" Id="rId195" Target="http://e-comfort.ephraimtech.com/WordEngineering/JavaScript/Algorithm/ChessBoard.html" TargetMode="External" /><Relationship Type="http://schemas.openxmlformats.org/officeDocument/2006/relationships/hyperlink" Id="rId202" Target="http://e-comfort.ephraimtech.com/WordEngineering/JavaScript/Algorithm/ClientBrowser.html" TargetMode="External" /><Relationship Type="http://schemas.openxmlformats.org/officeDocument/2006/relationships/hyperlink" Id="rId185" Target="http://e-comfort.ephraimtech.com/WordEngineering/JavaScript/Algorithm/DOMParser.html" TargetMode="External" /><Relationship Type="http://schemas.openxmlformats.org/officeDocument/2006/relationships/hyperlink" Id="rId207" Target="http://e-comfort.ephraimtech.com/WordEngineering/JavaScript/Algorithm/DateQuarter.html" TargetMode="External" /><Relationship Type="http://schemas.openxmlformats.org/officeDocument/2006/relationships/hyperlink" Id="rId161" Target="http://e-comfort.ephraimtech.com/WordEngineering/JavaScript/Algorithm/DateStatistics.html" TargetMode="External" /><Relationship Type="http://schemas.openxmlformats.org/officeDocument/2006/relationships/hyperlink" Id="rId200" Target="http://e-comfort.ephraimtech.com/WordEngineering/JavaScript/Algorithm/DegreesAndRadiansConversion.html" TargetMode="External" /><Relationship Type="http://schemas.openxmlformats.org/officeDocument/2006/relationships/hyperlink" Id="rId201" Target="http://e-comfort.ephraimtech.com/WordEngineering/JavaScript/Algorithm/Denominator.html" TargetMode="External" /><Relationship Type="http://schemas.openxmlformats.org/officeDocument/2006/relationships/hyperlink" Id="rId203" Target="http://e-comfort.ephraimtech.com/WordEngineering/JavaScript/Algorithm/Document.html" TargetMode="External" /><Relationship Type="http://schemas.openxmlformats.org/officeDocument/2006/relationships/hyperlink" Id="rId198" Target="http://e-comfort.ephraimtech.com/WordEngineering/JavaScript/Algorithm/DocumentObjectModelDOM.html" TargetMode="External" /><Relationship Type="http://schemas.openxmlformats.org/officeDocument/2006/relationships/hyperlink" Id="rId335" Target="http://e-comfort.ephraimtech.com/WordEngineering/JavaScript/Algorithm/EncodeURI.html" TargetMode="External" /><Relationship Type="http://schemas.openxmlformats.org/officeDocument/2006/relationships/hyperlink" Id="rId336" Target="http://e-comfort.ephraimtech.com/WordEngineering/JavaScript/Algorithm/EncodeURIDOMParser.html" TargetMode="External" /><Relationship Type="http://schemas.openxmlformats.org/officeDocument/2006/relationships/hyperlink" Id="rId213" Target="http://e-comfort.ephraimtech.com/WordEngineering/JavaScript/Algorithm/EvalArithmeticOperator.html" TargetMode="External" /><Relationship Type="http://schemas.openxmlformats.org/officeDocument/2006/relationships/hyperlink" Id="rId168" Target="http://e-comfort.ephraimtech.com/WordEngineering/JavaScript/Algorithm/Filter.html" TargetMode="External" /><Relationship Type="http://schemas.openxmlformats.org/officeDocument/2006/relationships/hyperlink" Id="rId338" Target="http://e-comfort.ephraimtech.com/WordEngineering/JavaScript/Algorithm/JSZip.html" TargetMode="External" /><Relationship Type="http://schemas.openxmlformats.org/officeDocument/2006/relationships/hyperlink" Id="rId206" Target="http://e-comfort.ephraimtech.com/WordEngineering/JavaScript/Algorithm/KeyboardCharactersAndThereMeaningInLanguages.html" TargetMode="External" /><Relationship Type="http://schemas.openxmlformats.org/officeDocument/2006/relationships/hyperlink" Id="rId167" Target="http://e-comfort.ephraimtech.com/WordEngineering/JavaScript/Algorithm/Map.html" TargetMode="External" /><Relationship Type="http://schemas.openxmlformats.org/officeDocument/2006/relationships/hyperlink" Id="rId208" Target="http://e-comfort.ephraimtech.com/WordEngineering/JavaScript/Algorithm/Math.js_-_ComplexNumber.html" TargetMode="External" /><Relationship Type="http://schemas.openxmlformats.org/officeDocument/2006/relationships/hyperlink" Id="rId156" Target="http://e-comfort.ephraimtech.com/WordEngineering/JavaScript/Algorithm/MyNextIsMySea.html" TargetMode="External" /><Relationship Type="http://schemas.openxmlformats.org/officeDocument/2006/relationships/hyperlink" Id="rId211" Target="http://e-comfort.ephraimtech.com/WordEngineering/JavaScript/Algorithm/RandomNumber.html" TargetMode="External" /><Relationship Type="http://schemas.openxmlformats.org/officeDocument/2006/relationships/hyperlink" Id="rId166" Target="http://e-comfort.ephraimtech.com/WordEngineering/JavaScript/Algorithm/Reduce.html" TargetMode="External" /><Relationship Type="http://schemas.openxmlformats.org/officeDocument/2006/relationships/hyperlink" Id="rId307" Target="http://e-comfort.ephraimtech.com/WordEngineering/JavaScript/Algorithm/RegularExpressionSplit.html" TargetMode="External" /><Relationship Type="http://schemas.openxmlformats.org/officeDocument/2006/relationships/hyperlink" Id="rId196" Target="http://e-comfort.ephraimtech.com/WordEngineering/JavaScript/Algorithm/Resistor%20Color%20Coding.html" TargetMode="External" /><Relationship Type="http://schemas.openxmlformats.org/officeDocument/2006/relationships/hyperlink" Id="rId306" Target="http://e-comfort.ephraimtech.com/WordEngineering/JavaScript/Algorithm/SearchAndReplaceSubstringsUsingRegularExpression.html" TargetMode="External" /><Relationship Type="http://schemas.openxmlformats.org/officeDocument/2006/relationships/hyperlink" Id="rId197" Target="http://e-comfort.ephraimtech.com/WordEngineering/JavaScript/Algorithm/Simultaneous%20Equations.html" TargetMode="External" /><Relationship Type="http://schemas.openxmlformats.org/officeDocument/2006/relationships/hyperlink" Id="rId194" Target="http://e-comfort.ephraimtech.com/WordEngineering/JavaScript/Algorithm/TrafficLight.html" TargetMode="External" /><Relationship Type="http://schemas.openxmlformats.org/officeDocument/2006/relationships/hyperlink" Id="rId162" Target="http://e-comfort.ephraimtech.com/WordEngineering/JavaScript/Algorithm/URIWordStatistics.html" TargetMode="External" /><Relationship Type="http://schemas.openxmlformats.org/officeDocument/2006/relationships/hyperlink" Id="rId212" Target="http://e-comfort.ephraimtech.com/WordEngineering/JavaScript/Algorithm/UTF-16CodeUnits.html" TargetMode="External" /><Relationship Type="http://schemas.openxmlformats.org/officeDocument/2006/relationships/hyperlink" Id="rId169" Target="http://e-comfort.ephraimtech.com/WordEngineering/JavaScript/Algorithm/YourFaithInMe.html" TargetMode="External" /><Relationship Type="http://schemas.openxmlformats.org/officeDocument/2006/relationships/hyperlink" Id="rId155" Target="http://e-comfort.ephraimtech.com/WordEngineering/JavaScript/Algorithm/jStat.html" TargetMode="External" /><Relationship Type="http://schemas.openxmlformats.org/officeDocument/2006/relationships/hyperlink" Id="rId171" Target="http://e-comfort.ephraimtech.com/WordEngineering/JavaScript/Algorithm/mathjs.org.html" TargetMode="External" /><Relationship Type="http://schemas.openxmlformats.org/officeDocument/2006/relationships/hyperlink" Id="rId174" Target="http://e-comfort.ephraimtech.com/WordEngineering/JavaScript/BabylonJs.com" TargetMode="External" /><Relationship Type="http://schemas.openxmlformats.org/officeDocument/2006/relationships/hyperlink" Id="rId154" Target="http://e-comfort.ephraimtech.com/WordEngineering/JavaScript/ChartJS" TargetMode="External" /><Relationship Type="http://schemas.openxmlformats.org/officeDocument/2006/relationships/hyperlink" Id="rId221" Target="http://e-comfort.ephraimtech.com/WordEngineering/JavaScript/Clipboard%20API" TargetMode="External" /><Relationship Type="http://schemas.openxmlformats.org/officeDocument/2006/relationships/hyperlink" Id="rId205" Target="http://e-comfort.ephraimtech.com/WordEngineering/JavaScript/David%20Flanagan/JavaScript%20The%20Definitive%20Guide/Complex.html" TargetMode="External" /><Relationship Type="http://schemas.openxmlformats.org/officeDocument/2006/relationships/hyperlink" Id="rId204" Target="http://e-comfort.ephraimtech.com/WordEngineering/JavaScript/David%20Flanagan/JavaScript%20The%20Definitive%20Guide/Point.html" TargetMode="External" /><Relationship Type="http://schemas.openxmlformats.org/officeDocument/2006/relationships/hyperlink" Id="rId151" Target="http://e-comfort.ephraimtech.com/WordEngineering/JavaScript/DmitriPavlutin.com/vocajs.com/voca.js.html" TargetMode="External" /><Relationship Type="http://schemas.openxmlformats.org/officeDocument/2006/relationships/hyperlink" Id="rId184" Target="http://e-comfort.ephraimtech.com/WordEngineering/JavaScript/DocumentObjectModelDOM/I%20respect%20you,%20greatly.html" TargetMode="External" /><Relationship Type="http://schemas.openxmlformats.org/officeDocument/2006/relationships/hyperlink" Id="rId214" Target="http://e-comfort.ephraimtech.com/WordEngineering/JavaScript/Functional%20JavaScript" TargetMode="External" /><Relationship Type="http://schemas.openxmlformats.org/officeDocument/2006/relationships/hyperlink" Id="rId312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2" Target="http://e-comfort.ephraimtech.com/WordEngineering/JavaScript/GuillaumePotier/ParsleyJS.org/Simple%20form%20example.html" TargetMode="External" /><Relationship Type="http://schemas.openxmlformats.org/officeDocument/2006/relationships/hyperlink" Id="rId176" Target="http://e-comfort.ephraimtech.com/WordEngineering/JavaScript/Jenkov.com/Jencov.com%20Messaging%20API%20Send.html" TargetMode="External" /><Relationship Type="http://schemas.openxmlformats.org/officeDocument/2006/relationships/hyperlink" Id="rId170" Target="http://e-comfort.ephraimtech.com/WordEngineering/JavaScript/Microsoft/linq.js%20-%20LINQ%20for%20JavaScript.html" TargetMode="External" /><Relationship Type="http://schemas.openxmlformats.org/officeDocument/2006/relationships/hyperlink" Id="rId179" Target="http://e-comfort.ephraimtech.com/WordEngineering/JavaScript/Modernizr" TargetMode="External" /><Relationship Type="http://schemas.openxmlformats.org/officeDocument/2006/relationships/hyperlink" Id="rId193" Target="http://e-comfort.ephraimtech.com/WordEngineering/JavaScript/Mozilla.org/Base64Image.html" TargetMode="External" /><Relationship Type="http://schemas.openxmlformats.org/officeDocument/2006/relationships/hyperlink" Id="rId308" Target="http://e-comfort.ephraimtech.com/WordEngineering/JavaScript/Mozilla.org/Internationalization" TargetMode="External" /><Relationship Type="http://schemas.openxmlformats.org/officeDocument/2006/relationships/hyperlink" Id="rId309" Target="http://e-comfort.ephraimtech.com/WordEngineering/JavaScript/Mozilla.org/Internationalization/InternationalizationDateTime.html" TargetMode="External" /><Relationship Type="http://schemas.openxmlformats.org/officeDocument/2006/relationships/hyperlink" Id="rId310" Target="http://e-comfort.ephraimtech.com/WordEngineering/JavaScript/Mozilla.org/Internationalization/InternationalizationNumber.html" TargetMode="External" /><Relationship Type="http://schemas.openxmlformats.org/officeDocument/2006/relationships/hyperlink" Id="rId157" Target="http://e-comfort.ephraimtech.com/WordEngineering/JavaScript/Myliang/Myliang_-_x-spreadsheet.html" TargetMode="External" /><Relationship Type="http://schemas.openxmlformats.org/officeDocument/2006/relationships/hyperlink" Id="rId158" Target="http://e-comfort.ephraimtech.com/WordEngineering/JavaScript/NguyenHuuPhuoc/NguyenHuuPhuoc_-_Mailto.html" TargetMode="External" /><Relationship Type="http://schemas.openxmlformats.org/officeDocument/2006/relationships/hyperlink" Id="rId160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6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6" Target="http://e-comfort.ephraimtech.com/WordEngineering/JavaScript/Processingjs.org" TargetMode="External" /><Relationship Type="http://schemas.openxmlformats.org/officeDocument/2006/relationships/hyperlink" Id="rId188" Target="http://e-comfort.ephraimtech.com/WordEngineering/JavaScript/RequireJS.org" TargetMode="External" /><Relationship Type="http://schemas.openxmlformats.org/officeDocument/2006/relationships/hyperlink" Id="rId177" Target="http://e-comfort.ephraimtech.com/WordEngineering/JavaScript/Stephen%20A.%20Thomas/Data%20Visualization%20with%20JavaScript/Chapter1" TargetMode="External" /><Relationship Type="http://schemas.openxmlformats.org/officeDocument/2006/relationships/hyperlink" Id="rId181" Target="http://e-comfort.ephraimtech.com/WordEngineering/JavaScript/Template" TargetMode="External" /><Relationship Type="http://schemas.openxmlformats.org/officeDocument/2006/relationships/hyperlink" Id="rId182" Target="http://e-comfort.ephraimtech.com/WordEngineering/JavaScript/ThreeJs.org" TargetMode="External" /><Relationship Type="http://schemas.openxmlformats.org/officeDocument/2006/relationships/hyperlink" Id="rId180" Target="http://e-comfort.ephraimtech.com/WordEngineering/JavaScript/Underscore" TargetMode="External" /><Relationship Type="http://schemas.openxmlformats.org/officeDocument/2006/relationships/hyperlink" Id="rId148" Target="http://e-comfort.ephraimtech.com/WordEngineering/JavaScript/ValidateJS.org/ValidateJS.org_-_Examples.html" TargetMode="External" /><Relationship Type="http://schemas.openxmlformats.org/officeDocument/2006/relationships/hyperlink" Id="rId159" Target="http://e-comfort.ephraimtech.com/WordEngineering/JavaScript/WebWorkers" TargetMode="External" /><Relationship Type="http://schemas.openxmlformats.org/officeDocument/2006/relationships/hyperlink" Id="rId315" Target="http://e-comfort.ephraimtech.com/WordEngineering/JavaScript/canvas/Effectiveness.html" TargetMode="External" /><Relationship Type="http://schemas.openxmlformats.org/officeDocument/2006/relationships/hyperlink" Id="rId317" Target="http://e-comfort.ephraimtech.com/WordEngineering/JavaScript/condor.depaul.edu/CompareColors.html" TargetMode="External" /><Relationship Type="http://schemas.openxmlformats.org/officeDocument/2006/relationships/hyperlink" Id="rId187" Target="http://e-comfort.ephraimtech.com/WordEngineering/JavaScript/lodash" TargetMode="External" /><Relationship Type="http://schemas.openxmlformats.org/officeDocument/2006/relationships/hyperlink" Id="rId266" Target="http://e-comfort.ephraimtech.com/WordEngineering/JavaScript/restcountries.eu.html" TargetMode="External" /><Relationship Type="http://schemas.openxmlformats.org/officeDocument/2006/relationships/hyperlink" Id="rId319" Target="http://e-comfort.ephraimtech.com/WordEngineering/JayMuntz/HolidayCalculator.html" TargetMode="External" /><Relationship Type="http://schemas.openxmlformats.org/officeDocument/2006/relationships/hyperlink" Id="rId217" Target="http://e-comfort.ephraimtech.com/WordEngineering/Json2Html.com/Json2Html.com.html" TargetMode="External" /><Relationship Type="http://schemas.openxmlformats.org/officeDocument/2006/relationships/hyperlink" Id="rId219" Target="http://e-comfort.ephraimtech.com/WordEngineering/Kirupa.com/Kirupa.com_-_Shuffle.html" TargetMode="External" /><Relationship Type="http://schemas.openxmlformats.org/officeDocument/2006/relationships/hyperlink" Id="rId178" Target="http://e-comfort.ephraimtech.com/WordEngineering/KnockOut" TargetMode="External" /><Relationship Type="http://schemas.openxmlformats.org/officeDocument/2006/relationships/hyperlink" Id="rId380" Target="http://e-comfort.ephraimtech.com/WordEngineering/LanguageIntegratedQueryLINQ" TargetMode="External" /><Relationship Type="http://schemas.openxmlformats.org/officeDocument/2006/relationships/hyperlink" Id="rId339" Target="http://e-comfort.ephraimtech.com/WordEngineering/Live/LiveIDAuthentication.aspx" TargetMode="External" /><Relationship Type="http://schemas.openxmlformats.org/officeDocument/2006/relationships/hyperlink" Id="rId247" Target="http://e-comfort.ephraimtech.com/WordEngineering/Live/LiveSearch.aspx" TargetMode="External" /><Relationship Type="http://schemas.openxmlformats.org/officeDocument/2006/relationships/hyperlink" Id="rId346" Target="http://e-comfort.ephraimtech.com/WordEngineering/ManuelBieh/GeoLib/ManuelBieh_-_GeoLib_Distance.html" TargetMode="External" /><Relationship Type="http://schemas.openxmlformats.org/officeDocument/2006/relationships/hyperlink" Id="rId337" Target="http://e-comfort.ephraimtech.com/WordEngineering/MarkPilgrim/InternationalSystemOfUnitsDecimalAndBinary.html" TargetMode="External" /><Relationship Type="http://schemas.openxmlformats.org/officeDocument/2006/relationships/hyperlink" Id="rId215" Target="http://e-comfort.ephraimtech.com/WordEngineering/MathiasBynens/MathiasBynens.be_-_he.html" TargetMode="External" /><Relationship Type="http://schemas.openxmlformats.org/officeDocument/2006/relationships/hyperlink" Id="rId165" Target="http://e-comfort.ephraimtech.com/WordEngineering/MetaTags" TargetMode="External" /><Relationship Type="http://schemas.openxmlformats.org/officeDocument/2006/relationships/hyperlink" Id="rId291" Target="http://e-comfort.ephraimtech.com/WordEngineering/Moslem/MuslimSalat.html" TargetMode="External" /><Relationship Type="http://schemas.openxmlformats.org/officeDocument/2006/relationships/hyperlink" Id="rId163" Target="http://e-comfort.ephraimtech.com/WordEngineering/Mozilla/PDF.js" TargetMode="External" /><Relationship Type="http://schemas.openxmlformats.org/officeDocument/2006/relationships/hyperlink" Id="rId245" Target="http://e-comfort.ephraimtech.com/WordEngineering/NYTimes.com/nytimes_start.html" TargetMode="External" /><Relationship Type="http://schemas.openxmlformats.org/officeDocument/2006/relationships/hyperlink" Id="rId260" Target="http://e-comfort.ephraimtech.com/WordEngineering/National%20Oceanic%20and%20Atmosphere%20Administration%20(NOAA)" TargetMode="External" /><Relationship Type="http://schemas.openxmlformats.org/officeDocument/2006/relationships/hyperlink" Id="rId313" Target="http://e-comfort.ephraimtech.com/WordEngineering/Network" TargetMode="External" /><Relationship Type="http://schemas.openxmlformats.org/officeDocument/2006/relationships/hyperlink" Id="rId318" Target="http://e-comfort.ephraimtech.com/WordEngineering/Network/ResponseHeaders.aspx" TargetMode="External" /><Relationship Type="http://schemas.openxmlformats.org/officeDocument/2006/relationships/hyperlink" Id="rId314" Target="http://e-comfort.ephraimtech.com/WordEngineering/Network/WhoIsDomain.aspx" TargetMode="External" /><Relationship Type="http://schemas.openxmlformats.org/officeDocument/2006/relationships/hyperlink" Id="rId199" Target="http://e-comfort.ephraimtech.com/WordEngineering/NicholasC.Zakas/Auto-detecting%20Credit%20Card%20Type.html" TargetMode="External" /><Relationship Type="http://schemas.openxmlformats.org/officeDocument/2006/relationships/hyperlink" Id="rId331" Target="http://e-comfort.ephraimtech.com/WordEngineering/NumberConverter.aspx" TargetMode="External" /><Relationship Type="http://schemas.openxmlformats.org/officeDocument/2006/relationships/hyperlink" Id="rId329" Target="http://e-comfort.ephraimtech.com/WordEngineering/Numerics/Complex.aspx" TargetMode="External" /><Relationship Type="http://schemas.openxmlformats.org/officeDocument/2006/relationships/hyperlink" Id="rId189" Target="http://e-comfort.ephraimtech.com/WordEngineering/OpenExchangeRates.org/OpenExchangeRates.org_-_LatestCurrencies.html" TargetMode="External" /><Relationship Type="http://schemas.openxmlformats.org/officeDocument/2006/relationships/hyperlink" Id="rId270" Target="http://e-comfort.ephraimtech.com/WordEngineering/OpenWeatherMap.org/OpenWeatherMap.org.aspx" TargetMode="External" /><Relationship Type="http://schemas.openxmlformats.org/officeDocument/2006/relationships/hyperlink" Id="rId333" Target="http://e-comfort.ephraimtech.com/WordEngineering/OurNumbers.html" TargetMode="External" /><Relationship Type="http://schemas.openxmlformats.org/officeDocument/2006/relationships/hyperlink" Id="rId240" Target="http://e-comfort.ephraimtech.com/WordEngineering/RSSReader.aspx" TargetMode="External" /><Relationship Type="http://schemas.openxmlformats.org/officeDocument/2006/relationships/hyperlink" Id="rId242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9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4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32" Target="http://e-comfort.ephraimtech.com/WordEngineering/RomanNumeralConverter.html" TargetMode="External" /><Relationship Type="http://schemas.openxmlformats.org/officeDocument/2006/relationships/hyperlink" Id="rId225" Target="http://e-comfort.ephraimtech.com/WordEngineering/SQLExamples" TargetMode="External" /><Relationship Type="http://schemas.openxmlformats.org/officeDocument/2006/relationships/hyperlink" Id="rId229" Target="http://e-comfort.ephraimtech.com/WordEngineering/SQLExamples/DBCCDatabaseConsoleCommandBalindaWindow.html" TargetMode="External" /><Relationship Type="http://schemas.openxmlformats.org/officeDocument/2006/relationships/hyperlink" Id="rId231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2" Target="http://e-comfort.ephraimtech.com/WordEngineering/SQLSharp" TargetMode="External" /><Relationship Type="http://schemas.openxmlformats.org/officeDocument/2006/relationships/hyperlink" Id="rId243" Target="http://e-comfort.ephraimtech.com/WordEngineering/ScalableVectorGraphicsSVG" TargetMode="External" /><Relationship Type="http://schemas.openxmlformats.org/officeDocument/2006/relationships/hyperlink" Id="rId250" Target="http://e-comfort.ephraimtech.com/WordEngineering/SearchEngine" TargetMode="External" /><Relationship Type="http://schemas.openxmlformats.org/officeDocument/2006/relationships/hyperlink" Id="rId164" Target="http://e-comfort.ephraimtech.com/WordEngineering/Stackoverflow.com" TargetMode="External" /><Relationship Type="http://schemas.openxmlformats.org/officeDocument/2006/relationships/hyperlink" Id="rId322" Target="http://e-comfort.ephraimtech.com/WordEngineering/StudentClass.aspx" TargetMode="External" /><Relationship Type="http://schemas.openxmlformats.org/officeDocument/2006/relationships/hyperlink" Id="rId263" Target="http://e-comfort.ephraimtech.com/WordEngineering/TaniaRascia.com_-_Ghibli.html" TargetMode="External" /><Relationship Type="http://schemas.openxmlformats.org/officeDocument/2006/relationships/hyperlink" Id="rId323" Target="http://e-comfort.ephraimtech.com/WordEngineering/Text-to-speech.aspx" TargetMode="External" /><Relationship Type="http://schemas.openxmlformats.org/officeDocument/2006/relationships/hyperlink" Id="rId325" Target="http://e-comfort.ephraimtech.com/WordEngineering/Text-to-speech/Using%20HTML5%20Speech%20Synthesis.html" TargetMode="External" /><Relationship Type="http://schemas.openxmlformats.org/officeDocument/2006/relationships/hyperlink" Id="rId230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71" Target="http://e-comfort.ephraimtech.com/WordEngineering/Twitter" TargetMode="External" /><Relationship Type="http://schemas.openxmlformats.org/officeDocument/2006/relationships/hyperlink" Id="rId304" Target="http://e-comfort.ephraimtech.com/WordEngineering/TwitterBootstrap" TargetMode="External" /><Relationship Type="http://schemas.openxmlformats.org/officeDocument/2006/relationships/hyperlink" Id="rId272" Target="http://e-comfort.ephraimtech.com/WordEngineering/TwitterProfile.html?screen_id=Twitter" TargetMode="External" /><Relationship Type="http://schemas.openxmlformats.org/officeDocument/2006/relationships/hyperlink" Id="rId238" Target="http://e-comfort.ephraimtech.com/WordEngineering/W3CWebPerformanceWorkingGroup" TargetMode="External" /><Relationship Type="http://schemas.openxmlformats.org/officeDocument/2006/relationships/hyperlink" Id="rId262" Target="http://e-comfort.ephraimtech.com/WordEngineering/Warner%20Bros/tours-api.dsp.wmg.com.html" TargetMode="External" /><Relationship Type="http://schemas.openxmlformats.org/officeDocument/2006/relationships/hyperlink" Id="rId140" Target="http://e-comfort.ephraimtech.com/WordEngineering/WebAPI" TargetMode="External" /><Relationship Type="http://schemas.openxmlformats.org/officeDocument/2006/relationships/hyperlink" Id="rId298" Target="http://e-comfort.ephraimtech.com/WordEngineering/WebServiceRequester/AmazonSearch.aspx" TargetMode="External" /><Relationship Type="http://schemas.openxmlformats.org/officeDocument/2006/relationships/hyperlink" Id="rId286" Target="http://e-comfort.ephraimtech.com/WordEngineering/WebServiceRequester/Delicious.aspx" TargetMode="External" /><Relationship Type="http://schemas.openxmlformats.org/officeDocument/2006/relationships/hyperlink" Id="rId288" Target="http://e-comfort.ephraimtech.com/WordEngineering/WebServiceRequester/Digg.aspx" TargetMode="External" /><Relationship Type="http://schemas.openxmlformats.org/officeDocument/2006/relationships/hyperlink" Id="rId284" Target="http://e-comfort.ephraimtech.com/WordEngineering/WebServiceRequester/Fillerama%20by%20ChrisValleskey.com.html" TargetMode="External" /><Relationship Type="http://schemas.openxmlformats.org/officeDocument/2006/relationships/hyperlink" Id="rId282" Target="http://e-comfort.ephraimtech.com/WordEngineering/WebServiceRequester/Fixer.io.html" TargetMode="External" /><Relationship Type="http://schemas.openxmlformats.org/officeDocument/2006/relationships/hyperlink" Id="rId283" Target="http://e-comfort.ephraimtech.com/WordEngineering/WebServiceRequester/IsEmail.html" TargetMode="External" /><Relationship Type="http://schemas.openxmlformats.org/officeDocument/2006/relationships/hyperlink" Id="rId287" Target="http://e-comfort.ephraimtech.com/WordEngineering/WebServiceRequester/LyricWiki.aspx" TargetMode="External" /><Relationship Type="http://schemas.openxmlformats.org/officeDocument/2006/relationships/hyperlink" Id="rId297" Target="http://e-comfort.ephraimtech.com/WordEngineering/WebServiceRequester/NationalParkServiceNPS.html" TargetMode="External" /><Relationship Type="http://schemas.openxmlformats.org/officeDocument/2006/relationships/hyperlink" Id="rId264" Target="http://e-comfort.ephraimtech.com/WordEngineering/WebServiceRequester/OmdbApi.com.html" TargetMode="External" /><Relationship Type="http://schemas.openxmlformats.org/officeDocument/2006/relationships/hyperlink" Id="rId289" Target="http://e-comfort.ephraimtech.com/WordEngineering/WebServiceRequester/TechnoratiAPI.aspx" TargetMode="External" /><Relationship Type="http://schemas.openxmlformats.org/officeDocument/2006/relationships/hyperlink" Id="rId281" Target="http://e-comfort.ephraimtech.com/WordEngineering/WebServiceRequester/The%20Open%20Movie%20Database%20API%20by%20Brian%20Fritz.html" TargetMode="External" /><Relationship Type="http://schemas.openxmlformats.org/officeDocument/2006/relationships/hyperlink" Id="rId244" Target="http://e-comfort.ephraimtech.com/WordEngineering/WebServiceRequester/TheMovieDB.org.html" TargetMode="External" /><Relationship Type="http://schemas.openxmlformats.org/officeDocument/2006/relationships/hyperlink" Id="rId267" Target="http://e-comfort.ephraimtech.com/WordEngineering/WebServiceRequester/WebLogIPWhoIs.aspx" TargetMode="External" /><Relationship Type="http://schemas.openxmlformats.org/officeDocument/2006/relationships/hyperlink" Id="rId285" Target="http://e-comfort.ephraimtech.com/WordEngineering/WebServiceRequester/WebServiceX_USZip.aspx" TargetMode="External" /><Relationship Type="http://schemas.openxmlformats.org/officeDocument/2006/relationships/hyperlink" Id="rId275" Target="http://e-comfort.ephraimtech.com/WordEngineering/WebServiceRequester/YouTubeSearch.aspx" TargetMode="External" /><Relationship Type="http://schemas.openxmlformats.org/officeDocument/2006/relationships/hyperlink" Id="rId292" Target="http://e-comfort.ephraimtech.com/WordEngineering/WebServiceRequester/icndb.com%20(The%20Internet%20Chuck%20Norris%20Database).html" TargetMode="External" /><Relationship Type="http://schemas.openxmlformats.org/officeDocument/2006/relationships/hyperlink" Id="rId280" Target="http://e-comfort.ephraimtech.com/WordEngineering/WebServiceRequester/oil-price.net_dashboard.html" TargetMode="External" /><Relationship Type="http://schemas.openxmlformats.org/officeDocument/2006/relationships/hyperlink" Id="rId293" Target="http://e-comfort.ephraimtech.com/WordEngineering/WebServiceRequester/tendersoft.plSwatch.html" TargetMode="External" /><Relationship Type="http://schemas.openxmlformats.org/officeDocument/2006/relationships/hyperlink" Id="rId324" Target="http://e-comfort.ephraimtech.com/WordEngineering/WebSpeechAPI/MozillaFirefox/MozillaFirefox_-_WebSpeechAPI.html" TargetMode="External" /><Relationship Type="http://schemas.openxmlformats.org/officeDocument/2006/relationships/hyperlink" Id="rId228" Target="http://e-comfort.ephraimtech.com/WordEngineering/WindowFunctions" TargetMode="External" /><Relationship Type="http://schemas.openxmlformats.org/officeDocument/2006/relationships/hyperlink" Id="rId342" Target="http://e-comfort.ephraimtech.com/WordEngineering/WordCross/CaesarCipher.html" TargetMode="External" /><Relationship Type="http://schemas.openxmlformats.org/officeDocument/2006/relationships/hyperlink" Id="rId379" Target="http://e-comfort.ephraimtech.com/WordEngineering/WordCross/Lightweight%20Directory%20Access%20Protocol%20(LDAP).html" TargetMode="External" /><Relationship Type="http://schemas.openxmlformats.org/officeDocument/2006/relationships/hyperlink" Id="rId328" Target="http://e-comfort.ephraimtech.com/WordEngineering/WordGroup/BigInteger.html" TargetMode="External" /><Relationship Type="http://schemas.openxmlformats.org/officeDocument/2006/relationships/hyperlink" Id="rId327" Target="http://e-comfort.ephraimtech.com/WordEngineering/WordGroup/BigIntegerDelegateOperation.html" TargetMode="External" /><Relationship Type="http://schemas.openxmlformats.org/officeDocument/2006/relationships/hyperlink" Id="rId224" Target="http://e-comfort.ephraimtech.com/WordEngineering/WordGroup/DataManipulationLanguageDML-DocumentObjectModelDOM.html" TargetMode="External" /><Relationship Type="http://schemas.openxmlformats.org/officeDocument/2006/relationships/hyperlink" Id="rId376" Target="http://e-comfort.ephraimtech.com/WordEngineering/WordGroup/ProcessViewer.html" TargetMode="External" /><Relationship Type="http://schemas.openxmlformats.org/officeDocument/2006/relationships/hyperlink" Id="rId227" Target="http://e-comfort.ephraimtech.com/WordEngineering/WordUnion/FreeTextSearch.aspx" TargetMode="External" /><Relationship Type="http://schemas.openxmlformats.org/officeDocument/2006/relationships/hyperlink" Id="rId344" Target="http://e-comfort.ephraimtech.com/WordEngineering/WordUnion/InDefine.html" TargetMode="External" /><Relationship Type="http://schemas.openxmlformats.org/officeDocument/2006/relationships/hyperlink" Id="rId226" Target="http://e-comfort.ephraimtech.com/WordEngineering/WordUnion/SQLServerManagementObjectsSMO.html" TargetMode="External" /><Relationship Type="http://schemas.openxmlformats.org/officeDocument/2006/relationships/hyperlink" Id="rId223" Target="http://e-comfort.ephraimtech.com/WordEngineering/WordUnion/SQLToHTMLTable.html" TargetMode="External" /><Relationship Type="http://schemas.openxmlformats.org/officeDocument/2006/relationships/hyperlink" Id="rId255" Target="http://e-comfort.ephraimtech.com/WordEngineering/WorldBank/WorldBankDataWebAPI.aspx" TargetMode="External" /><Relationship Type="http://schemas.openxmlformats.org/officeDocument/2006/relationships/hyperlink" Id="rId320" Target="http://e-comfort.ephraimtech.com/WordEngineering/XmlToJson.aspx" TargetMode="External" /><Relationship Type="http://schemas.openxmlformats.org/officeDocument/2006/relationships/hyperlink" Id="rId268" Target="http://e-comfort.ephraimtech.com/WordEngineering/Yahoo/YahooQuote.aspx?Symbols=AAPL,IBM,MSFT" TargetMode="External" /><Relationship Type="http://schemas.openxmlformats.org/officeDocument/2006/relationships/hyperlink" Id="rId269" Target="http://e-comfort.ephraimtech.com/WordEngineering/Yahoo/YahooWeather.aspx" TargetMode="External" /><Relationship Type="http://schemas.openxmlformats.org/officeDocument/2006/relationships/hyperlink" Id="rId246" Target="http://e-comfort.ephraimtech.com/WordEngineering/YouTube/YouTubeVideoSearch.html" TargetMode="External" /><Relationship Type="http://schemas.openxmlformats.org/officeDocument/2006/relationships/hyperlink" Id="rId253" Target="http://e-comfort.ephraimtech.com/WordEngineering/census.gov" TargetMode="External" /><Relationship Type="http://schemas.openxmlformats.org/officeDocument/2006/relationships/hyperlink" Id="rId353" Target="http://e-comfort.ephraimtech.com/WordEngineering/datasciencetoolkit.org" TargetMode="External" /><Relationship Type="http://schemas.openxmlformats.org/officeDocument/2006/relationships/hyperlink" Id="rId261" Target="http://e-comfort.ephraimtech.com/WordEngineering/dev.viamichelin.com" TargetMode="External" /><Relationship Type="http://schemas.openxmlformats.org/officeDocument/2006/relationships/hyperlink" Id="rId295" Target="http://e-comfort.ephraimtech.com/WordEngineering/ergast.com/ergast.com.html" TargetMode="External" /><Relationship Type="http://schemas.openxmlformats.org/officeDocument/2006/relationships/hyperlink" Id="rId296" Target="http://e-comfort.ephraimtech.com/WordEngineering/europa.eu/interop.europass.cedefop.europa.eu.html" TargetMode="External" /><Relationship Type="http://schemas.openxmlformats.org/officeDocument/2006/relationships/hyperlink" Id="rId143" Target="http://e-comfort.ephraimtech.com/WordEngineering/jQuery/jQuery%20UI" TargetMode="External" /><Relationship Type="http://schemas.openxmlformats.org/officeDocument/2006/relationships/hyperlink" Id="rId144" Target="http://e-comfort.ephraimtech.com/WordEngineering/jqwidgets" TargetMode="External" /><Relationship Type="http://schemas.openxmlformats.org/officeDocument/2006/relationships/hyperlink" Id="rId252" Target="http://e-comfort.ephraimtech.com/WordEngineering/nasa.gov" TargetMode="External" /><Relationship Type="http://schemas.openxmlformats.org/officeDocument/2006/relationships/hyperlink" Id="rId251" Target="http://e-comfort.ephraimtech.com/WordEngineering/newsapi.org" TargetMode="External" /><Relationship Type="http://schemas.openxmlformats.org/officeDocument/2006/relationships/hyperlink" Id="rId150" Target="http://e-comfort.ephraimtech.com/WordEngineering/numverify.com/numverify.com.html" TargetMode="External" /><Relationship Type="http://schemas.openxmlformats.org/officeDocument/2006/relationships/hyperlink" Id="rId175" Target="http://e-comfort.ephraimtech.com/WordEngineering/phpied.com_-_Stoyan%20Stefanov/phpied.com_-_Stoyan%20Stefanov_-_Countries.html" TargetMode="External" /><Relationship Type="http://schemas.openxmlformats.org/officeDocument/2006/relationships/hyperlink" Id="rId294" Target="http://e-comfort.ephraimtech.com/WordEngineering/randomuser.me/randomuser.me.html" TargetMode="External" /><Relationship Type="http://schemas.openxmlformats.org/officeDocument/2006/relationships/hyperlink" Id="rId341" Target="http://e-comfort.ephraimtech.com/WordEngineering/reCaptcha.aspx" TargetMode="External" /><Relationship Type="http://schemas.openxmlformats.org/officeDocument/2006/relationships/hyperlink" Id="rId241" Target="http://e-comfort.ephraimtech.com/WordEngineering/sitemap.xml" TargetMode="External" /><Relationship Type="http://schemas.openxmlformats.org/officeDocument/2006/relationships/hyperlink" Id="rId145" Target="http://e-comfort.ephraimtech.com/wordengineering/CodingSample/CodingSample.html" TargetMode="External" /><Relationship Type="http://schemas.openxmlformats.org/officeDocument/2006/relationships/hyperlink" Id="rId153" Target="http://e-comfort.ephraimtech.com/wordengineering/Facebook/React" TargetMode="External" /><Relationship Type="http://schemas.openxmlformats.org/officeDocument/2006/relationships/hyperlink" Id="rId147" Target="http://e-comfort.ephraimtech.com/wordengineering/HTML5Dialog/HTML5DialogParable.html" TargetMode="External" /><Relationship Type="http://schemas.openxmlformats.org/officeDocument/2006/relationships/hyperlink" Id="rId191" Target="http://e-comfort.ephraimtech.com/wordengineering/JavaScript/Algorithm/Navigation%20Timing%20API.html" TargetMode="External" /><Relationship Type="http://schemas.openxmlformats.org/officeDocument/2006/relationships/hyperlink" Id="rId172" Target="http://e-comfort.ephraimtech.com/wordengineering/JavaScript/Epoch" TargetMode="External" /><Relationship Type="http://schemas.openxmlformats.org/officeDocument/2006/relationships/hyperlink" Id="rId173" Target="http://e-comfort.ephraimtech.com/wordengineering/JavaScript/d3Js.org" TargetMode="External" /><Relationship Type="http://schemas.openxmlformats.org/officeDocument/2006/relationships/hyperlink" Id="rId190" Target="http://e-comfort.ephraimtech.com/wordengineering/Mathias%20Bynens/esrever.html" TargetMode="External" /><Relationship Type="http://schemas.openxmlformats.org/officeDocument/2006/relationships/hyperlink" Id="rId183" Target="http://e-comfort.ephraimtech.com/wordengineering/Raphael" TargetMode="External" /><Relationship Type="http://schemas.openxmlformats.org/officeDocument/2006/relationships/hyperlink" Id="rId290" Target="http://e-comfort.ephraimtech.com:81/IoannisPanagopoulosRestServices/client/msdn" TargetMode="External" /><Relationship Type="http://schemas.openxmlformats.org/officeDocument/2006/relationships/hyperlink" Id="rId385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8" Target="http://github.com/KenAdeniji" TargetMode="External" /><Relationship Type="http://schemas.openxmlformats.org/officeDocument/2006/relationships/hyperlink" Id="rId149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4" Target="http://github.com/KenAdeniji/WordEngineering/blob/main/InformationInTransit/MongoDB/MongoDBDriverQuickTour.cs" TargetMode="External" /><Relationship Type="http://schemas.openxmlformats.org/officeDocument/2006/relationships/hyperlink" Id="rId235" Target="http://github.com/KenAdeniji/WordEngineering/blob/main/InformationInTransit/MongoDB/MongoDBHelper.cs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7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7" Target="http://github.com/KenAdeniji/WordEngineering/tree/main/IIS/WordEngineering/Microsoft/PowerBI" TargetMode="External" /><Relationship Type="http://schemas.openxmlformats.org/officeDocument/2006/relationships/hyperlink" Id="rId233" Target="http://github.com/KenAdeniji/WordEngineering/tree/main/IIS/WordEngineering/MongoDB" TargetMode="External" /><Relationship Type="http://schemas.openxmlformats.org/officeDocument/2006/relationships/hyperlink" Id="rId387" Target="http://github.com/KenAdeniji/WordEngineering/tree/main/IIS/WordEngineering/Python" TargetMode="External" /><Relationship Type="http://schemas.openxmlformats.org/officeDocument/2006/relationships/hyperlink" Id="rId394" Target="http://github.com/KenAdeniji/WordEngineering/tree/main/IIS/WordEngineering/Python/DuckDB" TargetMode="External" /><Relationship Type="http://schemas.openxmlformats.org/officeDocument/2006/relationships/hyperlink" Id="rId236" Target="http://github.com/KenAdeniji/WordEngineering/tree/main/IIS/WordEngineering/Python/dbtLabs_DataBuildTool" TargetMode="External" /><Relationship Type="http://schemas.openxmlformats.org/officeDocument/2006/relationships/hyperlink" Id="rId388" Target="http://github.com/KenAdeniji/WordEngineering/tree/main/IIS/WordEngineering/Python/matplotlib" TargetMode="External" /><Relationship Type="http://schemas.openxmlformats.org/officeDocument/2006/relationships/hyperlink" Id="rId389" Target="http://github.com/KenAdeniji/WordEngineering/tree/main/IIS/WordEngineering/Python/numpy" TargetMode="External" /><Relationship Type="http://schemas.openxmlformats.org/officeDocument/2006/relationships/hyperlink" Id="rId390" Target="http://github.com/KenAdeniji/WordEngineering/tree/main/IIS/WordEngineering/Python/pandas" TargetMode="External" /><Relationship Type="http://schemas.openxmlformats.org/officeDocument/2006/relationships/hyperlink" Id="rId391" Target="http://github.com/KenAdeniji/WordEngineering/tree/main/IIS/WordEngineering/Python/polars" TargetMode="External" /><Relationship Type="http://schemas.openxmlformats.org/officeDocument/2006/relationships/hyperlink" Id="rId392" Target="http://github.com/KenAdeniji/WordEngineering/tree/main/IIS/WordEngineering/Python/selenium" TargetMode="External" /><Relationship Type="http://schemas.openxmlformats.org/officeDocument/2006/relationships/hyperlink" Id="rId393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8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32" Target="http://github.com/KenAdeniji/WordEngineering/tree/master/IIS/WordEngineering/ConversionTable" TargetMode="External" /><Relationship Type="http://schemas.openxmlformats.org/officeDocument/2006/relationships/hyperlink" Id="rId142" Target="http://github.com/KenAdeniji/WordEngineering/tree/master/IIS/WordEngineering/OperatingSystem" TargetMode="External" /><Relationship Type="http://schemas.openxmlformats.org/officeDocument/2006/relationships/hyperlink" Id="rId141" Target="http://github.com/KenAdeniji/WordEngineering/tree/master/IIS/WordEngineering/WebAssembly" TargetMode="External" /><Relationship Type="http://schemas.openxmlformats.org/officeDocument/2006/relationships/hyperlink" Id="rId381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7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9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302" Target="https://github.com/KenAdeniji/WordEngineering/tree/master/InformationInTransit/WindowsForms" TargetMode="External" /><Relationship Type="http://schemas.openxmlformats.org/officeDocument/2006/relationships/hyperlink" Id="rId382" Target="https://github.com/KenAdeniji/WordEngineering/tree/master/Microsoft/MSTest" TargetMode="External" /><Relationship Type="http://schemas.openxmlformats.org/officeDocument/2006/relationships/hyperlink" Id="rId383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06-09T08:56:14Z</dcterms:created>
  <dcterms:modified xsi:type="dcterms:W3CDTF">2025-06-09T08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